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07615E" w14:textId="77777777" w:rsidR="007B149D" w:rsidRDefault="007B149D" w:rsidP="00330C84">
      <w:pPr>
        <w:spacing w:afterLines="50" w:after="120" w:line="360" w:lineRule="auto"/>
        <w:rPr>
          <w:rFonts w:ascii="Times New Roman" w:eastAsia="宋体" w:hAnsi="Times New Roman" w:cs="Times New Roman"/>
          <w:b/>
          <w:bCs/>
          <w:sz w:val="32"/>
          <w:szCs w:val="32"/>
        </w:rPr>
      </w:pPr>
      <w:proofErr w:type="spellStart"/>
      <w:r w:rsidRPr="007B149D">
        <w:rPr>
          <w:rFonts w:ascii="Times New Roman" w:eastAsia="宋体" w:hAnsi="Times New Roman" w:cs="Times New Roman"/>
          <w:b/>
          <w:bCs/>
          <w:sz w:val="32"/>
          <w:szCs w:val="32"/>
        </w:rPr>
        <w:t>Vaccarin</w:t>
      </w:r>
      <w:proofErr w:type="spellEnd"/>
      <w:r w:rsidRPr="007B149D">
        <w:rPr>
          <w:rFonts w:ascii="Times New Roman" w:eastAsia="宋体" w:hAnsi="Times New Roman" w:cs="Times New Roman"/>
          <w:b/>
          <w:bCs/>
          <w:sz w:val="32"/>
          <w:szCs w:val="32"/>
        </w:rPr>
        <w:t xml:space="preserve"> suppresses renal fibrosis in diabetic nephropathy through inhibiting EGFR signaling pathway</w:t>
      </w:r>
    </w:p>
    <w:p w14:paraId="392F4963" w14:textId="357CC3AF" w:rsidR="00B50F7C" w:rsidRPr="0038172B" w:rsidRDefault="0038172B" w:rsidP="0038172B">
      <w:pPr>
        <w:spacing w:afterLines="50" w:after="120"/>
        <w:rPr>
          <w:rFonts w:ascii="Times New Roman" w:eastAsia="宋体" w:hAnsi="Times New Roman" w:cs="Times New Roman"/>
          <w:bCs/>
          <w:sz w:val="24"/>
          <w:szCs w:val="24"/>
        </w:rPr>
      </w:pPr>
      <w:r w:rsidRPr="0038172B">
        <w:rPr>
          <w:rFonts w:ascii="Times New Roman" w:eastAsia="宋体" w:hAnsi="Times New Roman" w:cs="Times New Roman"/>
          <w:bCs/>
          <w:sz w:val="24"/>
          <w:szCs w:val="24"/>
        </w:rPr>
        <w:t>X</w:t>
      </w:r>
      <w:r w:rsidRPr="0038172B">
        <w:rPr>
          <w:rFonts w:ascii="Times New Roman" w:eastAsia="宋体" w:hAnsi="Times New Roman" w:cs="Times New Roman" w:hint="eastAsia"/>
          <w:bCs/>
          <w:sz w:val="24"/>
          <w:szCs w:val="24"/>
        </w:rPr>
        <w:t>ue</w:t>
      </w:r>
      <w:r w:rsidRPr="0038172B">
        <w:rPr>
          <w:rFonts w:ascii="Times New Roman" w:eastAsia="宋体" w:hAnsi="Times New Roman" w:cs="Times New Roman"/>
          <w:bCs/>
          <w:sz w:val="24"/>
          <w:szCs w:val="24"/>
        </w:rPr>
        <w:t>xue Zhu</w:t>
      </w:r>
      <w:r w:rsidRPr="0038172B">
        <w:rPr>
          <w:rFonts w:ascii="Times New Roman" w:eastAsia="宋体" w:hAnsi="Times New Roman" w:cs="Times New Roman"/>
          <w:bCs/>
          <w:sz w:val="24"/>
          <w:szCs w:val="24"/>
          <w:vertAlign w:val="superscript"/>
        </w:rPr>
        <w:t>a,1</w:t>
      </w:r>
      <w:r w:rsidRPr="0038172B">
        <w:rPr>
          <w:rFonts w:ascii="Times New Roman" w:eastAsia="宋体" w:hAnsi="Times New Roman" w:cs="Times New Roman"/>
          <w:bCs/>
          <w:sz w:val="24"/>
          <w:szCs w:val="24"/>
        </w:rPr>
        <w:t xml:space="preserve">, </w:t>
      </w:r>
      <w:r w:rsidR="002A77FD" w:rsidRPr="0038172B">
        <w:rPr>
          <w:rFonts w:ascii="Times New Roman" w:eastAsia="宋体" w:hAnsi="Times New Roman" w:cs="Times New Roman"/>
          <w:bCs/>
          <w:sz w:val="24"/>
          <w:szCs w:val="24"/>
        </w:rPr>
        <w:t>Xinyao Du</w:t>
      </w:r>
      <w:r w:rsidR="002A77FD" w:rsidRPr="0038172B">
        <w:rPr>
          <w:rFonts w:ascii="Times New Roman" w:eastAsia="宋体" w:hAnsi="Times New Roman" w:cs="Times New Roman"/>
          <w:bCs/>
          <w:sz w:val="24"/>
          <w:szCs w:val="24"/>
          <w:vertAlign w:val="superscript"/>
        </w:rPr>
        <w:t>a,1</w:t>
      </w:r>
      <w:r w:rsidR="002A77FD" w:rsidRPr="0038172B">
        <w:rPr>
          <w:rFonts w:ascii="Times New Roman" w:eastAsia="宋体" w:hAnsi="Times New Roman" w:cs="Times New Roman"/>
          <w:bCs/>
          <w:sz w:val="24"/>
          <w:szCs w:val="24"/>
        </w:rPr>
        <w:t xml:space="preserve">, </w:t>
      </w:r>
      <w:proofErr w:type="spellStart"/>
      <w:r w:rsidR="00E935C1" w:rsidRPr="0038172B">
        <w:rPr>
          <w:rFonts w:ascii="Times New Roman" w:eastAsia="宋体" w:hAnsi="Times New Roman" w:cs="Times New Roman"/>
          <w:bCs/>
          <w:sz w:val="24"/>
          <w:szCs w:val="24"/>
        </w:rPr>
        <w:t>Xin</w:t>
      </w:r>
      <w:r w:rsidR="00DF7A8A" w:rsidRPr="0038172B">
        <w:rPr>
          <w:rFonts w:ascii="Times New Roman" w:eastAsia="宋体" w:hAnsi="Times New Roman" w:cs="Times New Roman"/>
          <w:bCs/>
          <w:sz w:val="24"/>
          <w:szCs w:val="24"/>
        </w:rPr>
        <w:t>y</w:t>
      </w:r>
      <w:r w:rsidR="00E935C1" w:rsidRPr="0038172B">
        <w:rPr>
          <w:rFonts w:ascii="Times New Roman" w:eastAsia="宋体" w:hAnsi="Times New Roman" w:cs="Times New Roman"/>
          <w:bCs/>
          <w:sz w:val="24"/>
          <w:szCs w:val="24"/>
        </w:rPr>
        <w:t>u</w:t>
      </w:r>
      <w:proofErr w:type="spellEnd"/>
      <w:r w:rsidR="00E935C1" w:rsidRPr="0038172B">
        <w:rPr>
          <w:rFonts w:ascii="Times New Roman" w:eastAsia="宋体" w:hAnsi="Times New Roman" w:cs="Times New Roman"/>
          <w:bCs/>
          <w:sz w:val="24"/>
          <w:szCs w:val="24"/>
        </w:rPr>
        <w:t xml:space="preserve"> Ma</w:t>
      </w:r>
      <w:r w:rsidR="00E935C1" w:rsidRPr="0038172B">
        <w:rPr>
          <w:rFonts w:ascii="Times New Roman" w:eastAsia="宋体" w:hAnsi="Times New Roman" w:cs="Times New Roman"/>
          <w:bCs/>
          <w:sz w:val="24"/>
          <w:szCs w:val="24"/>
          <w:vertAlign w:val="superscript"/>
        </w:rPr>
        <w:t>a,1</w:t>
      </w:r>
      <w:r w:rsidR="00E935C1" w:rsidRPr="0038172B">
        <w:rPr>
          <w:rFonts w:ascii="Times New Roman" w:eastAsia="宋体" w:hAnsi="Times New Roman" w:cs="Times New Roman"/>
          <w:bCs/>
          <w:sz w:val="24"/>
          <w:szCs w:val="24"/>
        </w:rPr>
        <w:t>,</w:t>
      </w:r>
      <w:r w:rsidR="00186CE7" w:rsidRPr="00186CE7">
        <w:rPr>
          <w:rFonts w:ascii="Times New Roman" w:eastAsia="宋体" w:hAnsi="Times New Roman" w:cs="Times New Roman"/>
          <w:bCs/>
          <w:sz w:val="24"/>
          <w:szCs w:val="24"/>
        </w:rPr>
        <w:t xml:space="preserve"> </w:t>
      </w:r>
      <w:proofErr w:type="spellStart"/>
      <w:r w:rsidR="002A77FD">
        <w:rPr>
          <w:rFonts w:ascii="Times New Roman" w:eastAsia="宋体" w:hAnsi="Times New Roman" w:cs="Times New Roman"/>
          <w:bCs/>
          <w:sz w:val="24"/>
          <w:szCs w:val="24"/>
        </w:rPr>
        <w:t>Xinyu</w:t>
      </w:r>
      <w:proofErr w:type="spellEnd"/>
      <w:r w:rsidR="002A77FD">
        <w:rPr>
          <w:rFonts w:ascii="Times New Roman" w:eastAsia="宋体" w:hAnsi="Times New Roman" w:cs="Times New Roman"/>
          <w:bCs/>
          <w:sz w:val="24"/>
          <w:szCs w:val="24"/>
        </w:rPr>
        <w:t xml:space="preserve"> </w:t>
      </w:r>
      <w:r w:rsidR="00186CE7">
        <w:rPr>
          <w:rFonts w:ascii="Times New Roman" w:eastAsia="宋体" w:hAnsi="Times New Roman" w:cs="Times New Roman"/>
          <w:bCs/>
          <w:sz w:val="24"/>
          <w:szCs w:val="24"/>
        </w:rPr>
        <w:t>M</w:t>
      </w:r>
      <w:r w:rsidR="00186CE7">
        <w:rPr>
          <w:rFonts w:ascii="Times New Roman" w:eastAsia="宋体" w:hAnsi="Times New Roman" w:cs="Times New Roman" w:hint="eastAsia"/>
          <w:bCs/>
          <w:sz w:val="24"/>
          <w:szCs w:val="24"/>
        </w:rPr>
        <w:t>eng</w:t>
      </w:r>
      <w:r w:rsidR="00186CE7" w:rsidRPr="0038172B">
        <w:rPr>
          <w:rFonts w:ascii="Times New Roman" w:eastAsia="宋体" w:hAnsi="Times New Roman" w:cs="Times New Roman"/>
          <w:bCs/>
          <w:sz w:val="24"/>
          <w:szCs w:val="24"/>
          <w:vertAlign w:val="superscript"/>
        </w:rPr>
        <w:t>a,1</w:t>
      </w:r>
      <w:r w:rsidR="00186CE7">
        <w:rPr>
          <w:rFonts w:ascii="Times New Roman" w:eastAsia="宋体" w:hAnsi="Times New Roman" w:cs="Times New Roman"/>
          <w:bCs/>
          <w:sz w:val="24"/>
          <w:szCs w:val="24"/>
        </w:rPr>
        <w:t xml:space="preserve">, </w:t>
      </w:r>
      <w:proofErr w:type="spellStart"/>
      <w:r w:rsidR="002A77FD">
        <w:rPr>
          <w:rFonts w:ascii="Times New Roman" w:eastAsia="宋体" w:hAnsi="Times New Roman" w:cs="Times New Roman"/>
          <w:bCs/>
          <w:sz w:val="24"/>
          <w:szCs w:val="24"/>
        </w:rPr>
        <w:t>Chenyang</w:t>
      </w:r>
      <w:proofErr w:type="spellEnd"/>
      <w:r w:rsidR="002A77FD" w:rsidRPr="00186CE7">
        <w:rPr>
          <w:rFonts w:ascii="Times New Roman" w:eastAsia="宋体" w:hAnsi="Times New Roman" w:cs="Times New Roman"/>
          <w:bCs/>
          <w:sz w:val="24"/>
          <w:szCs w:val="24"/>
          <w:vertAlign w:val="superscript"/>
        </w:rPr>
        <w:t xml:space="preserve"> </w:t>
      </w:r>
      <w:r w:rsidR="00186CE7">
        <w:rPr>
          <w:rFonts w:ascii="Times New Roman" w:eastAsia="宋体" w:hAnsi="Times New Roman" w:cs="Times New Roman"/>
          <w:bCs/>
          <w:sz w:val="24"/>
          <w:szCs w:val="24"/>
        </w:rPr>
        <w:t>Zhao</w:t>
      </w:r>
      <w:r w:rsidR="00186CE7" w:rsidRPr="0038172B">
        <w:rPr>
          <w:rFonts w:ascii="Times New Roman" w:eastAsia="宋体" w:hAnsi="Times New Roman" w:cs="Times New Roman"/>
          <w:bCs/>
          <w:sz w:val="24"/>
          <w:szCs w:val="24"/>
          <w:vertAlign w:val="superscript"/>
        </w:rPr>
        <w:t>a,1</w:t>
      </w:r>
      <w:r w:rsidR="00186CE7">
        <w:rPr>
          <w:rFonts w:ascii="Times New Roman" w:eastAsia="宋体" w:hAnsi="Times New Roman" w:cs="Times New Roman"/>
          <w:bCs/>
          <w:sz w:val="24"/>
          <w:szCs w:val="24"/>
        </w:rPr>
        <w:t>,</w:t>
      </w:r>
      <w:r w:rsidR="00E935C1" w:rsidRPr="0038172B">
        <w:rPr>
          <w:rFonts w:ascii="Times New Roman" w:eastAsia="宋体" w:hAnsi="Times New Roman" w:cs="Times New Roman"/>
          <w:bCs/>
          <w:sz w:val="24"/>
          <w:szCs w:val="24"/>
        </w:rPr>
        <w:t xml:space="preserve"> </w:t>
      </w:r>
      <w:proofErr w:type="spellStart"/>
      <w:r w:rsidR="00E935C1" w:rsidRPr="0038172B">
        <w:rPr>
          <w:rFonts w:ascii="Times New Roman" w:eastAsia="宋体" w:hAnsi="Times New Roman" w:cs="Times New Roman"/>
          <w:bCs/>
          <w:sz w:val="24"/>
          <w:szCs w:val="24"/>
        </w:rPr>
        <w:t>Tai</w:t>
      </w:r>
      <w:r w:rsidR="00DF7A8A" w:rsidRPr="0038172B">
        <w:rPr>
          <w:rFonts w:ascii="Times New Roman" w:eastAsia="宋体" w:hAnsi="Times New Roman" w:cs="Times New Roman"/>
          <w:bCs/>
          <w:sz w:val="24"/>
          <w:szCs w:val="24"/>
        </w:rPr>
        <w:t>y</w:t>
      </w:r>
      <w:r w:rsidR="00E935C1" w:rsidRPr="0038172B">
        <w:rPr>
          <w:rFonts w:ascii="Times New Roman" w:eastAsia="宋体" w:hAnsi="Times New Roman" w:cs="Times New Roman"/>
          <w:bCs/>
          <w:sz w:val="24"/>
          <w:szCs w:val="24"/>
        </w:rPr>
        <w:t>ue</w:t>
      </w:r>
      <w:proofErr w:type="spellEnd"/>
      <w:r w:rsidR="00E935C1" w:rsidRPr="0038172B">
        <w:rPr>
          <w:rFonts w:ascii="Times New Roman" w:eastAsia="宋体" w:hAnsi="Times New Roman" w:cs="Times New Roman"/>
          <w:bCs/>
          <w:sz w:val="24"/>
          <w:szCs w:val="24"/>
        </w:rPr>
        <w:t xml:space="preserve"> Li</w:t>
      </w:r>
      <w:bookmarkStart w:id="0" w:name="_Hlk51524165"/>
      <w:bookmarkEnd w:id="0"/>
      <w:r w:rsidR="00E935C1" w:rsidRPr="0038172B">
        <w:rPr>
          <w:rFonts w:ascii="Times New Roman" w:eastAsia="宋体" w:hAnsi="Times New Roman" w:cs="Times New Roman"/>
          <w:bCs/>
          <w:sz w:val="24"/>
          <w:szCs w:val="24"/>
          <w:vertAlign w:val="superscript"/>
        </w:rPr>
        <w:t>a,1</w:t>
      </w:r>
      <w:r w:rsidR="00E935C1" w:rsidRPr="0038172B">
        <w:rPr>
          <w:rFonts w:ascii="Times New Roman" w:eastAsia="宋体" w:hAnsi="Times New Roman" w:cs="Times New Roman"/>
          <w:bCs/>
          <w:sz w:val="24"/>
          <w:szCs w:val="24"/>
        </w:rPr>
        <w:t xml:space="preserve">, </w:t>
      </w:r>
      <w:proofErr w:type="spellStart"/>
      <w:r w:rsidR="00E935C1" w:rsidRPr="0038172B">
        <w:rPr>
          <w:rFonts w:ascii="Times New Roman" w:eastAsia="宋体" w:hAnsi="Times New Roman" w:cs="Times New Roman"/>
          <w:bCs/>
          <w:sz w:val="24"/>
          <w:szCs w:val="24"/>
        </w:rPr>
        <w:t>Xiao</w:t>
      </w:r>
      <w:r w:rsidR="00DF7A8A" w:rsidRPr="0038172B">
        <w:rPr>
          <w:rFonts w:ascii="Times New Roman" w:eastAsia="宋体" w:hAnsi="Times New Roman" w:cs="Times New Roman"/>
          <w:bCs/>
          <w:sz w:val="24"/>
          <w:szCs w:val="24"/>
        </w:rPr>
        <w:t>y</w:t>
      </w:r>
      <w:r w:rsidR="00E935C1" w:rsidRPr="0038172B">
        <w:rPr>
          <w:rFonts w:ascii="Times New Roman" w:eastAsia="宋体" w:hAnsi="Times New Roman" w:cs="Times New Roman"/>
          <w:bCs/>
          <w:sz w:val="24"/>
          <w:szCs w:val="24"/>
        </w:rPr>
        <w:t>i</w:t>
      </w:r>
      <w:proofErr w:type="spellEnd"/>
      <w:r w:rsidR="00E935C1" w:rsidRPr="0038172B">
        <w:rPr>
          <w:rFonts w:ascii="Times New Roman" w:eastAsia="宋体" w:hAnsi="Times New Roman" w:cs="Times New Roman"/>
          <w:bCs/>
          <w:sz w:val="24"/>
          <w:szCs w:val="24"/>
        </w:rPr>
        <w:t xml:space="preserve"> Yu</w:t>
      </w:r>
      <w:r w:rsidR="00E935C1" w:rsidRPr="0038172B">
        <w:rPr>
          <w:rFonts w:ascii="Times New Roman" w:eastAsia="宋体" w:hAnsi="Times New Roman" w:cs="Times New Roman"/>
          <w:bCs/>
          <w:sz w:val="24"/>
          <w:szCs w:val="24"/>
          <w:vertAlign w:val="superscript"/>
        </w:rPr>
        <w:t>a</w:t>
      </w:r>
      <w:r w:rsidR="00E935C1" w:rsidRPr="0038172B">
        <w:rPr>
          <w:rFonts w:ascii="Times New Roman" w:eastAsia="宋体" w:hAnsi="Times New Roman" w:cs="Times New Roman"/>
          <w:bCs/>
          <w:sz w:val="24"/>
          <w:szCs w:val="24"/>
        </w:rPr>
        <w:t xml:space="preserve">, </w:t>
      </w:r>
      <w:proofErr w:type="spellStart"/>
      <w:r w:rsidR="00E935C1" w:rsidRPr="0038172B">
        <w:rPr>
          <w:rFonts w:ascii="Times New Roman" w:eastAsia="宋体" w:hAnsi="Times New Roman" w:cs="Times New Roman"/>
          <w:bCs/>
          <w:sz w:val="24"/>
          <w:szCs w:val="24"/>
        </w:rPr>
        <w:t>Xue</w:t>
      </w:r>
      <w:r w:rsidR="00DF7A8A" w:rsidRPr="0038172B">
        <w:rPr>
          <w:rFonts w:ascii="Times New Roman" w:eastAsia="宋体" w:hAnsi="Times New Roman" w:cs="Times New Roman"/>
          <w:bCs/>
          <w:sz w:val="24"/>
          <w:szCs w:val="24"/>
        </w:rPr>
        <w:t>r</w:t>
      </w:r>
      <w:r w:rsidR="00E935C1" w:rsidRPr="0038172B">
        <w:rPr>
          <w:rFonts w:ascii="Times New Roman" w:eastAsia="宋体" w:hAnsi="Times New Roman" w:cs="Times New Roman"/>
          <w:bCs/>
          <w:sz w:val="24"/>
          <w:szCs w:val="24"/>
        </w:rPr>
        <w:t>ui</w:t>
      </w:r>
      <w:proofErr w:type="spellEnd"/>
      <w:r w:rsidR="00E935C1" w:rsidRPr="0038172B">
        <w:rPr>
          <w:rFonts w:ascii="Times New Roman" w:eastAsia="宋体" w:hAnsi="Times New Roman" w:cs="Times New Roman"/>
          <w:bCs/>
          <w:sz w:val="24"/>
          <w:szCs w:val="24"/>
        </w:rPr>
        <w:t xml:space="preserve"> </w:t>
      </w:r>
      <w:proofErr w:type="spellStart"/>
      <w:r w:rsidR="00E935C1" w:rsidRPr="0038172B">
        <w:rPr>
          <w:rFonts w:ascii="Times New Roman" w:eastAsia="宋体" w:hAnsi="Times New Roman" w:cs="Times New Roman"/>
          <w:bCs/>
          <w:sz w:val="24"/>
          <w:szCs w:val="24"/>
        </w:rPr>
        <w:t>Zhu</w:t>
      </w:r>
      <w:r w:rsidR="00E935C1" w:rsidRPr="0038172B">
        <w:rPr>
          <w:rFonts w:ascii="Times New Roman" w:eastAsia="宋体" w:hAnsi="Times New Roman" w:cs="Times New Roman"/>
          <w:bCs/>
          <w:sz w:val="24"/>
          <w:szCs w:val="24"/>
          <w:vertAlign w:val="superscript"/>
        </w:rPr>
        <w:t>b</w:t>
      </w:r>
      <w:proofErr w:type="spellEnd"/>
      <w:r w:rsidR="00E935C1" w:rsidRPr="0038172B">
        <w:rPr>
          <w:rFonts w:ascii="Times New Roman" w:eastAsia="宋体" w:hAnsi="Times New Roman" w:cs="Times New Roman"/>
          <w:bCs/>
          <w:sz w:val="24"/>
          <w:szCs w:val="24"/>
        </w:rPr>
        <w:t xml:space="preserve">, </w:t>
      </w:r>
      <w:r w:rsidR="00FE6E6F" w:rsidRPr="0038172B">
        <w:rPr>
          <w:rFonts w:ascii="Times New Roman" w:eastAsia="宋体" w:hAnsi="Times New Roman" w:cs="Times New Roman"/>
          <w:bCs/>
          <w:sz w:val="24"/>
          <w:szCs w:val="24"/>
        </w:rPr>
        <w:t>Yuan</w:t>
      </w:r>
      <w:r w:rsidR="00DF7A8A" w:rsidRPr="0038172B">
        <w:rPr>
          <w:rFonts w:ascii="Times New Roman" w:eastAsia="宋体" w:hAnsi="Times New Roman" w:cs="Times New Roman"/>
          <w:bCs/>
          <w:sz w:val="24"/>
          <w:szCs w:val="24"/>
        </w:rPr>
        <w:t>y</w:t>
      </w:r>
      <w:r w:rsidR="00FE6E6F" w:rsidRPr="0038172B">
        <w:rPr>
          <w:rFonts w:ascii="Times New Roman" w:eastAsia="宋体" w:hAnsi="Times New Roman" w:cs="Times New Roman"/>
          <w:bCs/>
          <w:sz w:val="24"/>
          <w:szCs w:val="24"/>
        </w:rPr>
        <w:t>uan</w:t>
      </w:r>
      <w:r w:rsidR="00DF7A8A" w:rsidRPr="0038172B">
        <w:rPr>
          <w:rFonts w:ascii="Times New Roman" w:eastAsia="宋体" w:hAnsi="Times New Roman" w:cs="Times New Roman"/>
          <w:bCs/>
          <w:sz w:val="24"/>
          <w:szCs w:val="24"/>
        </w:rPr>
        <w:t xml:space="preserve"> </w:t>
      </w:r>
      <w:proofErr w:type="spellStart"/>
      <w:r w:rsidR="00DF7A8A" w:rsidRPr="0038172B">
        <w:rPr>
          <w:rFonts w:ascii="Times New Roman" w:eastAsia="宋体" w:hAnsi="Times New Roman" w:cs="Times New Roman"/>
          <w:bCs/>
          <w:sz w:val="24"/>
          <w:szCs w:val="24"/>
        </w:rPr>
        <w:t>Wen</w:t>
      </w:r>
      <w:r w:rsidR="009801FE" w:rsidRPr="0038172B">
        <w:rPr>
          <w:rFonts w:ascii="Times New Roman" w:eastAsia="宋体" w:hAnsi="Times New Roman" w:cs="Times New Roman" w:hint="eastAsia"/>
          <w:bCs/>
          <w:sz w:val="24"/>
          <w:szCs w:val="24"/>
          <w:vertAlign w:val="superscript"/>
        </w:rPr>
        <w:t>a</w:t>
      </w:r>
      <w:proofErr w:type="spellEnd"/>
      <w:r w:rsidR="00FE6E6F" w:rsidRPr="0038172B">
        <w:rPr>
          <w:rFonts w:ascii="Times New Roman" w:eastAsia="宋体" w:hAnsi="Times New Roman" w:cs="Times New Roman"/>
          <w:bCs/>
          <w:sz w:val="24"/>
          <w:szCs w:val="24"/>
        </w:rPr>
        <w:t xml:space="preserve">, </w:t>
      </w:r>
      <w:r w:rsidR="00E935C1" w:rsidRPr="0038172B">
        <w:rPr>
          <w:rFonts w:ascii="Times New Roman" w:eastAsia="宋体" w:hAnsi="Times New Roman" w:cs="Times New Roman"/>
          <w:bCs/>
          <w:sz w:val="24"/>
          <w:szCs w:val="24"/>
        </w:rPr>
        <w:t>Bao Hou</w:t>
      </w:r>
      <w:r w:rsidR="00E935C1" w:rsidRPr="0038172B">
        <w:rPr>
          <w:rFonts w:ascii="Times New Roman" w:eastAsia="宋体" w:hAnsi="Times New Roman" w:cs="Times New Roman"/>
          <w:bCs/>
          <w:sz w:val="24"/>
          <w:szCs w:val="24"/>
          <w:vertAlign w:val="superscript"/>
        </w:rPr>
        <w:t>a</w:t>
      </w:r>
      <w:r w:rsidR="00E935C1" w:rsidRPr="0038172B">
        <w:rPr>
          <w:rFonts w:ascii="Times New Roman" w:eastAsia="宋体" w:hAnsi="Times New Roman" w:cs="Times New Roman"/>
          <w:bCs/>
          <w:sz w:val="24"/>
          <w:szCs w:val="24"/>
        </w:rPr>
        <w:t>, Wei</w:t>
      </w:r>
      <w:r w:rsidR="00DF7A8A" w:rsidRPr="0038172B">
        <w:rPr>
          <w:rFonts w:ascii="Times New Roman" w:eastAsia="宋体" w:hAnsi="Times New Roman" w:cs="Times New Roman"/>
          <w:bCs/>
          <w:sz w:val="24"/>
          <w:szCs w:val="24"/>
        </w:rPr>
        <w:t>w</w:t>
      </w:r>
      <w:r w:rsidR="00E935C1" w:rsidRPr="0038172B">
        <w:rPr>
          <w:rFonts w:ascii="Times New Roman" w:eastAsia="宋体" w:hAnsi="Times New Roman" w:cs="Times New Roman"/>
          <w:bCs/>
          <w:sz w:val="24"/>
          <w:szCs w:val="24"/>
        </w:rPr>
        <w:t xml:space="preserve">ei </w:t>
      </w:r>
      <w:proofErr w:type="spellStart"/>
      <w:r w:rsidR="00E935C1" w:rsidRPr="0038172B">
        <w:rPr>
          <w:rFonts w:ascii="Times New Roman" w:eastAsia="宋体" w:hAnsi="Times New Roman" w:cs="Times New Roman"/>
          <w:bCs/>
          <w:sz w:val="24"/>
          <w:szCs w:val="24"/>
        </w:rPr>
        <w:t>Cai</w:t>
      </w:r>
      <w:r w:rsidR="00E935C1" w:rsidRPr="0038172B">
        <w:rPr>
          <w:rFonts w:ascii="Times New Roman" w:eastAsia="宋体" w:hAnsi="Times New Roman" w:cs="Times New Roman"/>
          <w:bCs/>
          <w:sz w:val="24"/>
          <w:szCs w:val="24"/>
          <w:vertAlign w:val="superscript"/>
        </w:rPr>
        <w:t>a</w:t>
      </w:r>
      <w:proofErr w:type="spellEnd"/>
      <w:r w:rsidR="00E935C1" w:rsidRPr="0038172B">
        <w:rPr>
          <w:rFonts w:ascii="Times New Roman" w:eastAsia="宋体" w:hAnsi="Times New Roman" w:cs="Times New Roman"/>
          <w:bCs/>
          <w:sz w:val="24"/>
          <w:szCs w:val="24"/>
        </w:rPr>
        <w:t xml:space="preserve">, Fei </w:t>
      </w:r>
      <w:proofErr w:type="spellStart"/>
      <w:proofErr w:type="gramStart"/>
      <w:r w:rsidR="00E935C1" w:rsidRPr="0038172B">
        <w:rPr>
          <w:rFonts w:ascii="Times New Roman" w:eastAsia="宋体" w:hAnsi="Times New Roman" w:cs="Times New Roman"/>
          <w:bCs/>
          <w:sz w:val="24"/>
          <w:szCs w:val="24"/>
        </w:rPr>
        <w:t>Xu</w:t>
      </w:r>
      <w:r w:rsidR="00E935C1" w:rsidRPr="0038172B">
        <w:rPr>
          <w:rFonts w:ascii="Times New Roman" w:eastAsia="宋体" w:hAnsi="Times New Roman" w:cs="Times New Roman"/>
          <w:bCs/>
          <w:sz w:val="24"/>
          <w:szCs w:val="24"/>
          <w:vertAlign w:val="superscript"/>
        </w:rPr>
        <w:t>a</w:t>
      </w:r>
      <w:proofErr w:type="spellEnd"/>
      <w:r w:rsidR="00E935C1" w:rsidRPr="0038172B">
        <w:rPr>
          <w:rFonts w:ascii="Times New Roman" w:eastAsia="宋体" w:hAnsi="Times New Roman" w:cs="Times New Roman"/>
          <w:bCs/>
          <w:sz w:val="24"/>
          <w:szCs w:val="24"/>
          <w:vertAlign w:val="superscript"/>
        </w:rPr>
        <w:t>,</w:t>
      </w:r>
      <w:r w:rsidR="00E935C1" w:rsidRPr="0038172B">
        <w:rPr>
          <w:rFonts w:ascii="Times New Roman" w:eastAsia="宋体" w:hAnsi="Times New Roman" w:cs="Times New Roman"/>
          <w:bCs/>
          <w:sz w:val="24"/>
          <w:szCs w:val="24"/>
        </w:rPr>
        <w:t>*</w:t>
      </w:r>
      <w:proofErr w:type="gramEnd"/>
      <w:r w:rsidR="00E935C1" w:rsidRPr="0038172B">
        <w:rPr>
          <w:rFonts w:ascii="Times New Roman" w:eastAsia="宋体" w:hAnsi="Times New Roman" w:cs="Times New Roman"/>
          <w:bCs/>
          <w:sz w:val="24"/>
          <w:szCs w:val="24"/>
        </w:rPr>
        <w:t xml:space="preserve">, </w:t>
      </w:r>
      <w:proofErr w:type="spellStart"/>
      <w:r w:rsidR="00E935C1" w:rsidRPr="0038172B">
        <w:rPr>
          <w:rFonts w:ascii="Times New Roman" w:eastAsia="宋体" w:hAnsi="Times New Roman" w:cs="Times New Roman"/>
          <w:bCs/>
          <w:sz w:val="24"/>
          <w:szCs w:val="24"/>
        </w:rPr>
        <w:t>Li</w:t>
      </w:r>
      <w:r w:rsidR="00DF7A8A" w:rsidRPr="0038172B">
        <w:rPr>
          <w:rFonts w:ascii="Times New Roman" w:eastAsia="宋体" w:hAnsi="Times New Roman" w:cs="Times New Roman"/>
          <w:bCs/>
          <w:sz w:val="24"/>
          <w:szCs w:val="24"/>
        </w:rPr>
        <w:t>y</w:t>
      </w:r>
      <w:r w:rsidR="00E935C1" w:rsidRPr="0038172B">
        <w:rPr>
          <w:rFonts w:ascii="Times New Roman" w:eastAsia="宋体" w:hAnsi="Times New Roman" w:cs="Times New Roman"/>
          <w:bCs/>
          <w:sz w:val="24"/>
          <w:szCs w:val="24"/>
        </w:rPr>
        <w:t>ing</w:t>
      </w:r>
      <w:proofErr w:type="spellEnd"/>
      <w:r w:rsidR="00E935C1" w:rsidRPr="0038172B">
        <w:rPr>
          <w:rFonts w:ascii="Times New Roman" w:eastAsia="宋体" w:hAnsi="Times New Roman" w:cs="Times New Roman"/>
          <w:bCs/>
          <w:sz w:val="24"/>
          <w:szCs w:val="24"/>
        </w:rPr>
        <w:t xml:space="preserve"> </w:t>
      </w:r>
      <w:proofErr w:type="spellStart"/>
      <w:r w:rsidR="00E935C1" w:rsidRPr="0038172B">
        <w:rPr>
          <w:rFonts w:ascii="Times New Roman" w:eastAsia="宋体" w:hAnsi="Times New Roman" w:cs="Times New Roman"/>
          <w:bCs/>
          <w:sz w:val="24"/>
          <w:szCs w:val="24"/>
        </w:rPr>
        <w:t>Qiu</w:t>
      </w:r>
      <w:r w:rsidR="00E935C1" w:rsidRPr="0038172B">
        <w:rPr>
          <w:rFonts w:ascii="Times New Roman" w:eastAsia="宋体" w:hAnsi="Times New Roman" w:cs="Times New Roman"/>
          <w:bCs/>
          <w:sz w:val="24"/>
          <w:szCs w:val="24"/>
          <w:vertAlign w:val="superscript"/>
        </w:rPr>
        <w:t>a</w:t>
      </w:r>
      <w:proofErr w:type="spellEnd"/>
      <w:r w:rsidR="00E935C1" w:rsidRPr="0038172B">
        <w:rPr>
          <w:rFonts w:ascii="Times New Roman" w:eastAsia="宋体" w:hAnsi="Times New Roman" w:cs="Times New Roman"/>
          <w:bCs/>
          <w:sz w:val="24"/>
          <w:szCs w:val="24"/>
          <w:vertAlign w:val="superscript"/>
        </w:rPr>
        <w:t>,</w:t>
      </w:r>
      <w:r w:rsidR="00E935C1" w:rsidRPr="0038172B">
        <w:rPr>
          <w:rFonts w:ascii="Times New Roman" w:eastAsia="宋体" w:hAnsi="Times New Roman" w:cs="Times New Roman"/>
          <w:bCs/>
          <w:sz w:val="24"/>
          <w:szCs w:val="24"/>
        </w:rPr>
        <w:t>*</w:t>
      </w:r>
    </w:p>
    <w:p w14:paraId="661F2691" w14:textId="6BC27F7D" w:rsidR="00B50F7C" w:rsidRPr="00010F6B" w:rsidRDefault="00E935C1" w:rsidP="0038172B">
      <w:pPr>
        <w:spacing w:afterLines="50" w:after="120"/>
        <w:rPr>
          <w:rFonts w:ascii="Times New Roman" w:eastAsia="宋体" w:hAnsi="Times New Roman" w:cs="Times New Roman"/>
          <w:sz w:val="24"/>
          <w:szCs w:val="24"/>
        </w:rPr>
      </w:pPr>
      <w:proofErr w:type="spellStart"/>
      <w:r w:rsidRPr="00010F6B">
        <w:rPr>
          <w:rFonts w:ascii="Times New Roman" w:eastAsia="宋体" w:hAnsi="Times New Roman" w:cs="Times New Roman"/>
          <w:sz w:val="24"/>
          <w:szCs w:val="24"/>
          <w:vertAlign w:val="superscript"/>
        </w:rPr>
        <w:t>a</w:t>
      </w:r>
      <w:r w:rsidRPr="00010F6B">
        <w:rPr>
          <w:rFonts w:ascii="Times New Roman" w:eastAsia="宋体" w:hAnsi="Times New Roman" w:cs="Times New Roman"/>
          <w:sz w:val="24"/>
          <w:szCs w:val="24"/>
        </w:rPr>
        <w:t>Wuxi</w:t>
      </w:r>
      <w:proofErr w:type="spellEnd"/>
      <w:r w:rsidRPr="00010F6B">
        <w:rPr>
          <w:rFonts w:ascii="Times New Roman" w:eastAsia="宋体" w:hAnsi="Times New Roman" w:cs="Times New Roman"/>
          <w:sz w:val="24"/>
          <w:szCs w:val="24"/>
        </w:rPr>
        <w:t xml:space="preserve"> Medical School, Jiangnan University, Wuxi 214122, Jiangsu Province, PR China</w:t>
      </w:r>
    </w:p>
    <w:p w14:paraId="54176D14" w14:textId="5F3C3653" w:rsidR="00B50F7C" w:rsidRPr="00010F6B" w:rsidRDefault="00E935C1" w:rsidP="0038172B">
      <w:pPr>
        <w:spacing w:afterLines="50" w:after="120"/>
        <w:rPr>
          <w:rFonts w:ascii="Times New Roman" w:eastAsia="宋体" w:hAnsi="Times New Roman" w:cs="Times New Roman"/>
          <w:sz w:val="24"/>
          <w:szCs w:val="24"/>
        </w:rPr>
      </w:pPr>
      <w:proofErr w:type="spellStart"/>
      <w:r w:rsidRPr="00010F6B">
        <w:rPr>
          <w:rFonts w:ascii="Times New Roman" w:eastAsia="宋体" w:hAnsi="Times New Roman" w:cs="Times New Roman"/>
          <w:sz w:val="24"/>
          <w:szCs w:val="24"/>
          <w:vertAlign w:val="superscript"/>
        </w:rPr>
        <w:t>b</w:t>
      </w:r>
      <w:r w:rsidRPr="00010F6B">
        <w:rPr>
          <w:rFonts w:ascii="Times New Roman" w:eastAsia="宋体" w:hAnsi="Times New Roman" w:cs="Times New Roman"/>
          <w:sz w:val="24"/>
          <w:szCs w:val="24"/>
        </w:rPr>
        <w:t>School</w:t>
      </w:r>
      <w:proofErr w:type="spellEnd"/>
      <w:r w:rsidRPr="00010F6B">
        <w:rPr>
          <w:rFonts w:ascii="Times New Roman" w:eastAsia="宋体" w:hAnsi="Times New Roman" w:cs="Times New Roman"/>
          <w:sz w:val="24"/>
          <w:szCs w:val="24"/>
        </w:rPr>
        <w:t xml:space="preserve"> of Pharmaceutical Sciences, Jiangnan University, Wuxi, 214122, Jiangsu Province, PR China</w:t>
      </w:r>
    </w:p>
    <w:p w14:paraId="7130AD18" w14:textId="77777777" w:rsidR="00B50F7C" w:rsidRPr="00010F6B" w:rsidRDefault="00E935C1" w:rsidP="0038172B">
      <w:pPr>
        <w:spacing w:afterLines="50" w:after="120"/>
        <w:rPr>
          <w:rFonts w:ascii="Times New Roman" w:eastAsia="宋体" w:hAnsi="Times New Roman" w:cs="Times New Roman"/>
          <w:sz w:val="24"/>
          <w:szCs w:val="24"/>
        </w:rPr>
      </w:pPr>
      <w:r w:rsidRPr="00010F6B">
        <w:rPr>
          <w:rFonts w:ascii="Times New Roman" w:eastAsia="宋体" w:hAnsi="Times New Roman" w:cs="Times New Roman"/>
          <w:sz w:val="24"/>
          <w:szCs w:val="24"/>
          <w:vertAlign w:val="superscript"/>
        </w:rPr>
        <w:t xml:space="preserve">1 </w:t>
      </w:r>
      <w:r w:rsidRPr="00010F6B">
        <w:rPr>
          <w:rFonts w:ascii="Times New Roman" w:eastAsia="宋体" w:hAnsi="Times New Roman" w:cs="Times New Roman"/>
          <w:sz w:val="24"/>
          <w:szCs w:val="24"/>
        </w:rPr>
        <w:t>These authors contributed equally to this work (co-first authorship)</w:t>
      </w:r>
    </w:p>
    <w:p w14:paraId="736D74C4" w14:textId="77777777" w:rsidR="00B50F7C" w:rsidRPr="00010F6B" w:rsidRDefault="00E935C1" w:rsidP="0038172B">
      <w:pPr>
        <w:spacing w:afterLines="50" w:after="120"/>
        <w:rPr>
          <w:rFonts w:ascii="Times New Roman" w:eastAsia="宋体" w:hAnsi="Times New Roman" w:cs="Times New Roman"/>
          <w:sz w:val="24"/>
          <w:szCs w:val="24"/>
        </w:rPr>
      </w:pPr>
      <w:r w:rsidRPr="00010F6B">
        <w:rPr>
          <w:rFonts w:ascii="Times New Roman" w:eastAsia="宋体" w:hAnsi="Times New Roman" w:cs="Times New Roman"/>
          <w:sz w:val="24"/>
          <w:szCs w:val="24"/>
        </w:rPr>
        <w:t>* Addresses for corresponding authors</w:t>
      </w:r>
    </w:p>
    <w:p w14:paraId="49257791" w14:textId="77777777" w:rsidR="00B50F7C" w:rsidRPr="00010F6B" w:rsidRDefault="00E935C1" w:rsidP="0038172B">
      <w:pPr>
        <w:spacing w:afterLines="50" w:after="120"/>
        <w:rPr>
          <w:rFonts w:ascii="Times New Roman" w:eastAsia="宋体" w:hAnsi="Times New Roman" w:cs="Times New Roman"/>
          <w:b/>
          <w:sz w:val="24"/>
          <w:szCs w:val="24"/>
        </w:rPr>
      </w:pPr>
      <w:r w:rsidRPr="00010F6B">
        <w:rPr>
          <w:rFonts w:ascii="Times New Roman" w:eastAsia="宋体" w:hAnsi="Times New Roman" w:cs="Times New Roman"/>
          <w:b/>
          <w:sz w:val="24"/>
          <w:szCs w:val="24"/>
        </w:rPr>
        <w:t>C</w:t>
      </w:r>
      <w:r w:rsidR="00DF7A8A">
        <w:rPr>
          <w:rFonts w:ascii="Times New Roman" w:eastAsia="宋体" w:hAnsi="Times New Roman" w:cs="Times New Roman"/>
          <w:b/>
          <w:sz w:val="24"/>
          <w:szCs w:val="24"/>
        </w:rPr>
        <w:t>ONTACT INFORMATION:</w:t>
      </w:r>
      <w:r w:rsidRPr="00010F6B">
        <w:rPr>
          <w:rFonts w:ascii="Times New Roman" w:eastAsia="宋体" w:hAnsi="Times New Roman" w:cs="Times New Roman"/>
          <w:b/>
          <w:sz w:val="24"/>
          <w:szCs w:val="24"/>
        </w:rPr>
        <w:t xml:space="preserve"> </w:t>
      </w:r>
      <w:r w:rsidRPr="00010F6B">
        <w:rPr>
          <w:rFonts w:ascii="Times New Roman" w:eastAsia="宋体" w:hAnsi="Times New Roman" w:cs="Times New Roman"/>
          <w:b/>
          <w:sz w:val="24"/>
          <w:szCs w:val="24"/>
        </w:rPr>
        <w:tab/>
      </w:r>
    </w:p>
    <w:p w14:paraId="3D68D2F6" w14:textId="03C4D1D0" w:rsidR="00B50F7C" w:rsidRPr="00010F6B" w:rsidRDefault="00E935C1" w:rsidP="0038172B">
      <w:pPr>
        <w:ind w:firstLineChars="150" w:firstLine="360"/>
        <w:rPr>
          <w:rFonts w:ascii="Times New Roman" w:eastAsia="宋体" w:hAnsi="Times New Roman" w:cs="Times New Roman"/>
          <w:sz w:val="24"/>
          <w:szCs w:val="24"/>
        </w:rPr>
      </w:pPr>
      <w:r w:rsidRPr="00010F6B">
        <w:rPr>
          <w:rFonts w:ascii="Times New Roman" w:eastAsia="宋体" w:hAnsi="Times New Roman" w:cs="Times New Roman"/>
          <w:sz w:val="24"/>
          <w:szCs w:val="24"/>
        </w:rPr>
        <w:t xml:space="preserve">Fei Xu </w:t>
      </w:r>
    </w:p>
    <w:p w14:paraId="797206AC" w14:textId="77777777" w:rsidR="00B50F7C" w:rsidRPr="00010F6B" w:rsidRDefault="00E935C1" w:rsidP="0038172B">
      <w:pPr>
        <w:ind w:firstLineChars="150" w:firstLine="360"/>
        <w:rPr>
          <w:rFonts w:ascii="Times New Roman" w:eastAsia="宋体" w:hAnsi="Times New Roman" w:cs="Times New Roman"/>
          <w:sz w:val="24"/>
          <w:szCs w:val="24"/>
        </w:rPr>
      </w:pPr>
      <w:r w:rsidRPr="00010F6B">
        <w:rPr>
          <w:rFonts w:ascii="Times New Roman" w:eastAsia="宋体" w:hAnsi="Times New Roman" w:cs="Times New Roman"/>
          <w:sz w:val="24"/>
          <w:szCs w:val="24"/>
        </w:rPr>
        <w:t xml:space="preserve">Wuxi Medical School, Jiangnan University </w:t>
      </w:r>
    </w:p>
    <w:p w14:paraId="2676F67D" w14:textId="77777777" w:rsidR="00B50F7C" w:rsidRPr="00010F6B" w:rsidRDefault="00E935C1" w:rsidP="0038172B">
      <w:pPr>
        <w:ind w:firstLineChars="150" w:firstLine="360"/>
        <w:rPr>
          <w:rFonts w:ascii="Times New Roman" w:eastAsia="宋体" w:hAnsi="Times New Roman" w:cs="Times New Roman"/>
          <w:sz w:val="24"/>
          <w:szCs w:val="24"/>
        </w:rPr>
      </w:pPr>
      <w:r w:rsidRPr="00010F6B">
        <w:rPr>
          <w:rFonts w:ascii="Times New Roman" w:eastAsia="宋体" w:hAnsi="Times New Roman" w:cs="Times New Roman"/>
          <w:sz w:val="24"/>
          <w:szCs w:val="24"/>
        </w:rPr>
        <w:t>Wuxi 214122, Jiangsu Province</w:t>
      </w:r>
    </w:p>
    <w:p w14:paraId="3CDAD295" w14:textId="77777777" w:rsidR="00B50F7C" w:rsidRPr="00010F6B" w:rsidRDefault="00E935C1" w:rsidP="0038172B">
      <w:pPr>
        <w:ind w:firstLineChars="150" w:firstLine="360"/>
        <w:rPr>
          <w:rFonts w:ascii="Times New Roman" w:eastAsia="宋体" w:hAnsi="Times New Roman" w:cs="Times New Roman"/>
          <w:sz w:val="24"/>
          <w:szCs w:val="24"/>
        </w:rPr>
      </w:pPr>
      <w:r w:rsidRPr="00010F6B">
        <w:rPr>
          <w:rFonts w:ascii="Times New Roman" w:eastAsia="宋体" w:hAnsi="Times New Roman" w:cs="Times New Roman"/>
          <w:sz w:val="24"/>
          <w:szCs w:val="24"/>
        </w:rPr>
        <w:t>PR China</w:t>
      </w:r>
    </w:p>
    <w:p w14:paraId="31CD684F" w14:textId="135C61A5" w:rsidR="00B50F7C" w:rsidRDefault="0038172B" w:rsidP="0038172B">
      <w:pPr>
        <w:ind w:left="36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>E-</w:t>
      </w:r>
      <w:r w:rsidR="00E935C1" w:rsidRPr="00010F6B">
        <w:rPr>
          <w:rFonts w:ascii="Times New Roman" w:eastAsia="宋体" w:hAnsi="Times New Roman" w:cs="Times New Roman"/>
          <w:sz w:val="24"/>
          <w:szCs w:val="24"/>
        </w:rPr>
        <w:t xml:space="preserve">mail addresses: </w:t>
      </w:r>
      <w:hyperlink r:id="rId9" w:history="1">
        <w:r w:rsidRPr="00C858B3">
          <w:rPr>
            <w:rStyle w:val="aa"/>
            <w:rFonts w:ascii="Times New Roman" w:eastAsia="宋体" w:hAnsi="Times New Roman" w:cs="Times New Roman"/>
            <w:sz w:val="24"/>
            <w:szCs w:val="24"/>
          </w:rPr>
          <w:t>feixuhgd@163.com</w:t>
        </w:r>
      </w:hyperlink>
    </w:p>
    <w:p w14:paraId="302771CC" w14:textId="041E8F58" w:rsidR="00B50F7C" w:rsidRPr="00010F6B" w:rsidRDefault="0038172B" w:rsidP="0038172B">
      <w:pPr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 xml:space="preserve"> </w:t>
      </w:r>
      <w:r>
        <w:rPr>
          <w:rFonts w:ascii="Times New Roman" w:eastAsia="宋体" w:hAnsi="Times New Roman" w:cs="Times New Roman"/>
          <w:sz w:val="24"/>
          <w:szCs w:val="24"/>
        </w:rPr>
        <w:t xml:space="preserve">  </w:t>
      </w:r>
    </w:p>
    <w:p w14:paraId="74456371" w14:textId="38E58B7B" w:rsidR="00B50F7C" w:rsidRPr="00010F6B" w:rsidRDefault="00E935C1" w:rsidP="0038172B">
      <w:pPr>
        <w:ind w:firstLineChars="150" w:firstLine="360"/>
        <w:rPr>
          <w:rFonts w:ascii="Times New Roman" w:eastAsia="宋体" w:hAnsi="Times New Roman" w:cs="Times New Roman"/>
          <w:sz w:val="24"/>
          <w:szCs w:val="24"/>
        </w:rPr>
      </w:pPr>
      <w:proofErr w:type="spellStart"/>
      <w:r w:rsidRPr="00010F6B">
        <w:rPr>
          <w:rFonts w:ascii="Times New Roman" w:eastAsia="宋体" w:hAnsi="Times New Roman" w:cs="Times New Roman"/>
          <w:sz w:val="24"/>
          <w:szCs w:val="24"/>
        </w:rPr>
        <w:t>Li</w:t>
      </w:r>
      <w:r w:rsidR="00DF7A8A">
        <w:rPr>
          <w:rFonts w:ascii="Times New Roman" w:eastAsia="宋体" w:hAnsi="Times New Roman" w:cs="Times New Roman"/>
          <w:sz w:val="24"/>
          <w:szCs w:val="24"/>
        </w:rPr>
        <w:t>y</w:t>
      </w:r>
      <w:r w:rsidRPr="00010F6B">
        <w:rPr>
          <w:rFonts w:ascii="Times New Roman" w:eastAsia="宋体" w:hAnsi="Times New Roman" w:cs="Times New Roman"/>
          <w:sz w:val="24"/>
          <w:szCs w:val="24"/>
        </w:rPr>
        <w:t>ing</w:t>
      </w:r>
      <w:proofErr w:type="spellEnd"/>
      <w:r w:rsidRPr="00010F6B">
        <w:rPr>
          <w:rFonts w:ascii="Times New Roman" w:eastAsia="宋体" w:hAnsi="Times New Roman" w:cs="Times New Roman"/>
          <w:sz w:val="24"/>
          <w:szCs w:val="24"/>
        </w:rPr>
        <w:t xml:space="preserve"> </w:t>
      </w:r>
      <w:proofErr w:type="spellStart"/>
      <w:r w:rsidRPr="00010F6B">
        <w:rPr>
          <w:rFonts w:ascii="Times New Roman" w:eastAsia="宋体" w:hAnsi="Times New Roman" w:cs="Times New Roman"/>
          <w:sz w:val="24"/>
          <w:szCs w:val="24"/>
        </w:rPr>
        <w:t>Qiu</w:t>
      </w:r>
      <w:proofErr w:type="spellEnd"/>
    </w:p>
    <w:p w14:paraId="2504D911" w14:textId="77777777" w:rsidR="00B50F7C" w:rsidRPr="00010F6B" w:rsidRDefault="00E935C1" w:rsidP="0038172B">
      <w:pPr>
        <w:ind w:firstLineChars="150" w:firstLine="360"/>
        <w:rPr>
          <w:rFonts w:ascii="Times New Roman" w:eastAsia="宋体" w:hAnsi="Times New Roman" w:cs="Times New Roman"/>
          <w:sz w:val="24"/>
          <w:szCs w:val="24"/>
        </w:rPr>
      </w:pPr>
      <w:r w:rsidRPr="00010F6B">
        <w:rPr>
          <w:rFonts w:ascii="Times New Roman" w:eastAsia="宋体" w:hAnsi="Times New Roman" w:cs="Times New Roman"/>
          <w:sz w:val="24"/>
          <w:szCs w:val="24"/>
        </w:rPr>
        <w:t xml:space="preserve">Wuxi Medical School, Jiangnan University </w:t>
      </w:r>
    </w:p>
    <w:p w14:paraId="4608341F" w14:textId="77777777" w:rsidR="00B50F7C" w:rsidRPr="00010F6B" w:rsidRDefault="00E935C1" w:rsidP="0038172B">
      <w:pPr>
        <w:ind w:firstLineChars="150" w:firstLine="360"/>
        <w:rPr>
          <w:rFonts w:ascii="Times New Roman" w:eastAsia="宋体" w:hAnsi="Times New Roman" w:cs="Times New Roman"/>
          <w:sz w:val="24"/>
          <w:szCs w:val="24"/>
        </w:rPr>
      </w:pPr>
      <w:r w:rsidRPr="00010F6B">
        <w:rPr>
          <w:rFonts w:ascii="Times New Roman" w:eastAsia="宋体" w:hAnsi="Times New Roman" w:cs="Times New Roman"/>
          <w:sz w:val="24"/>
          <w:szCs w:val="24"/>
        </w:rPr>
        <w:t>Wuxi 214122, Jiangsu Province</w:t>
      </w:r>
    </w:p>
    <w:p w14:paraId="43C46606" w14:textId="77777777" w:rsidR="00B50F7C" w:rsidRPr="00010F6B" w:rsidRDefault="00E935C1" w:rsidP="0038172B">
      <w:pPr>
        <w:ind w:firstLineChars="150" w:firstLine="360"/>
        <w:rPr>
          <w:rFonts w:ascii="Times New Roman" w:eastAsia="宋体" w:hAnsi="Times New Roman" w:cs="Times New Roman"/>
          <w:sz w:val="24"/>
          <w:szCs w:val="24"/>
        </w:rPr>
      </w:pPr>
      <w:r w:rsidRPr="00010F6B">
        <w:rPr>
          <w:rFonts w:ascii="Times New Roman" w:eastAsia="宋体" w:hAnsi="Times New Roman" w:cs="Times New Roman"/>
          <w:sz w:val="24"/>
          <w:szCs w:val="24"/>
        </w:rPr>
        <w:t>PR China</w:t>
      </w:r>
    </w:p>
    <w:p w14:paraId="033CF732" w14:textId="4E3489F9" w:rsidR="0038172B" w:rsidRPr="0038172B" w:rsidRDefault="000433AC" w:rsidP="0038172B">
      <w:pPr>
        <w:ind w:firstLineChars="150" w:firstLine="360"/>
        <w:rPr>
          <w:rFonts w:ascii="Times New Roman" w:eastAsia="宋体" w:hAnsi="Times New Roman" w:cs="Times New Roman"/>
          <w:color w:val="0000FF"/>
          <w:sz w:val="24"/>
          <w:szCs w:val="24"/>
          <w:u w:val="single"/>
        </w:rPr>
      </w:pPr>
      <w:r>
        <w:rPr>
          <w:rFonts w:ascii="Times New Roman" w:eastAsia="宋体" w:hAnsi="Times New Roman" w:cs="Times New Roman"/>
          <w:sz w:val="24"/>
          <w:szCs w:val="24"/>
        </w:rPr>
        <w:t>E</w:t>
      </w:r>
      <w:r w:rsidR="00BA6B84">
        <w:rPr>
          <w:rFonts w:ascii="Times New Roman" w:eastAsia="宋体" w:hAnsi="Times New Roman" w:cs="Times New Roman"/>
          <w:sz w:val="24"/>
          <w:szCs w:val="24"/>
        </w:rPr>
        <w:t>-</w:t>
      </w:r>
      <w:r w:rsidR="00E935C1" w:rsidRPr="00010F6B">
        <w:rPr>
          <w:rFonts w:ascii="Times New Roman" w:eastAsia="宋体" w:hAnsi="Times New Roman" w:cs="Times New Roman"/>
          <w:sz w:val="24"/>
          <w:szCs w:val="24"/>
        </w:rPr>
        <w:t xml:space="preserve">mail addresses: </w:t>
      </w:r>
      <w:hyperlink r:id="rId10" w:history="1">
        <w:r w:rsidR="00E935C1" w:rsidRPr="00010F6B">
          <w:rPr>
            <w:rFonts w:ascii="Times New Roman" w:eastAsia="宋体" w:hAnsi="Times New Roman" w:cs="Times New Roman"/>
            <w:color w:val="0000FF"/>
            <w:sz w:val="24"/>
            <w:szCs w:val="24"/>
            <w:u w:val="single"/>
          </w:rPr>
          <w:t>qiulydoc@sina.com</w:t>
        </w:r>
      </w:hyperlink>
    </w:p>
    <w:p w14:paraId="4750B006" w14:textId="77777777" w:rsidR="00B50F7C" w:rsidRPr="00010F6B" w:rsidRDefault="00B50F7C" w:rsidP="0042143A">
      <w:pPr>
        <w:widowControl/>
        <w:spacing w:line="480" w:lineRule="auto"/>
        <w:rPr>
          <w:rFonts w:ascii="Times New Roman" w:eastAsia="宋体" w:hAnsi="Times New Roman" w:cs="Times New Roman"/>
          <w:b/>
          <w:bCs/>
          <w:szCs w:val="21"/>
        </w:rPr>
        <w:sectPr w:rsidR="00B50F7C" w:rsidRPr="00010F6B">
          <w:pgSz w:w="11906" w:h="16838"/>
          <w:pgMar w:top="1440" w:right="1800" w:bottom="1440" w:left="1800" w:header="720" w:footer="720" w:gutter="0"/>
          <w:lnNumType w:countBy="1" w:restart="continuous"/>
          <w:cols w:space="720"/>
        </w:sectPr>
      </w:pPr>
    </w:p>
    <w:p w14:paraId="2136A5A0" w14:textId="514DFA0C" w:rsidR="00B50F7C" w:rsidRPr="00010F6B" w:rsidRDefault="00E935C1" w:rsidP="00962902">
      <w:pPr>
        <w:spacing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010F6B">
        <w:rPr>
          <w:rFonts w:ascii="Times New Roman" w:hAnsi="Times New Roman" w:cs="Times New Roman"/>
          <w:b/>
          <w:bCs/>
          <w:sz w:val="24"/>
          <w:szCs w:val="24"/>
        </w:rPr>
        <w:lastRenderedPageBreak/>
        <w:t xml:space="preserve">Table </w:t>
      </w:r>
      <w:r w:rsidR="00962902">
        <w:rPr>
          <w:rFonts w:ascii="Times New Roman" w:hAnsi="Times New Roman" w:cs="Times New Roman"/>
          <w:b/>
          <w:bCs/>
          <w:sz w:val="24"/>
          <w:szCs w:val="24"/>
        </w:rPr>
        <w:t>S</w:t>
      </w:r>
      <w:r w:rsidRPr="00010F6B">
        <w:rPr>
          <w:rFonts w:ascii="Times New Roman" w:hAnsi="Times New Roman" w:cs="Times New Roman"/>
          <w:b/>
          <w:bCs/>
          <w:sz w:val="24"/>
          <w:szCs w:val="24"/>
        </w:rPr>
        <w:t>1</w:t>
      </w:r>
      <w:r w:rsidR="00962902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962902" w:rsidRPr="0038476A">
        <w:rPr>
          <w:rFonts w:ascii="Times New Roman" w:hAnsi="Times New Roman" w:cs="Times New Roman"/>
          <w:sz w:val="24"/>
          <w:szCs w:val="24"/>
        </w:rPr>
        <w:t>Primers for real-time quantitative PCR analysis</w:t>
      </w:r>
      <w:r w:rsidR="0038476A">
        <w:rPr>
          <w:rFonts w:ascii="Times New Roman" w:hAnsi="Times New Roman" w:cs="Times New Roman"/>
          <w:sz w:val="24"/>
          <w:szCs w:val="24"/>
        </w:rPr>
        <w:t>.</w:t>
      </w:r>
    </w:p>
    <w:tbl>
      <w:tblPr>
        <w:tblStyle w:val="a7"/>
        <w:tblW w:w="8431" w:type="dxa"/>
        <w:tblLayout w:type="fixed"/>
        <w:tblLook w:val="04A0" w:firstRow="1" w:lastRow="0" w:firstColumn="1" w:lastColumn="0" w:noHBand="0" w:noVBand="1"/>
      </w:tblPr>
      <w:tblGrid>
        <w:gridCol w:w="1701"/>
        <w:gridCol w:w="1985"/>
        <w:gridCol w:w="4745"/>
      </w:tblGrid>
      <w:tr w:rsidR="00B50F7C" w:rsidRPr="00F17F37" w14:paraId="5FE679D3" w14:textId="77777777" w:rsidTr="0024151D">
        <w:trPr>
          <w:trHeight w:val="577"/>
        </w:trPr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487CA079" w14:textId="77777777" w:rsidR="00B50F7C" w:rsidRPr="00F17F37" w:rsidRDefault="00E935C1" w:rsidP="002514B0">
            <w:pPr>
              <w:ind w:firstLineChars="200" w:firstLine="420"/>
              <w:rPr>
                <w:rFonts w:ascii="Times New Roman" w:hAnsi="Times New Roman" w:cs="Times New Roman"/>
                <w:szCs w:val="21"/>
              </w:rPr>
            </w:pPr>
            <w:r w:rsidRPr="00F17F37">
              <w:rPr>
                <w:rFonts w:ascii="Times New Roman" w:hAnsi="Times New Roman" w:cs="Times New Roman"/>
                <w:szCs w:val="21"/>
              </w:rPr>
              <w:t>Species</w:t>
            </w:r>
          </w:p>
        </w:tc>
        <w:tc>
          <w:tcPr>
            <w:tcW w:w="198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70252862" w14:textId="77777777" w:rsidR="00B50F7C" w:rsidRPr="00F17F37" w:rsidRDefault="00E935C1" w:rsidP="002514B0">
            <w:pPr>
              <w:ind w:firstLineChars="200" w:firstLine="420"/>
              <w:rPr>
                <w:rFonts w:ascii="Times New Roman" w:hAnsi="Times New Roman" w:cs="Times New Roman"/>
                <w:szCs w:val="21"/>
              </w:rPr>
            </w:pPr>
            <w:r w:rsidRPr="00F17F37">
              <w:rPr>
                <w:rFonts w:ascii="Times New Roman" w:hAnsi="Times New Roman" w:cs="Times New Roman"/>
                <w:szCs w:val="21"/>
              </w:rPr>
              <w:t xml:space="preserve">Gene </w:t>
            </w:r>
          </w:p>
        </w:tc>
        <w:tc>
          <w:tcPr>
            <w:tcW w:w="474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5C8B1D0E" w14:textId="77777777" w:rsidR="00B50F7C" w:rsidRPr="00F17F37" w:rsidRDefault="00E935C1" w:rsidP="002514B0">
            <w:pPr>
              <w:ind w:firstLineChars="200" w:firstLine="420"/>
              <w:rPr>
                <w:rFonts w:ascii="Times New Roman" w:hAnsi="Times New Roman" w:cs="Times New Roman"/>
                <w:szCs w:val="21"/>
              </w:rPr>
            </w:pPr>
            <w:r w:rsidRPr="00F17F37">
              <w:rPr>
                <w:rFonts w:ascii="Times New Roman" w:hAnsi="Times New Roman" w:cs="Times New Roman"/>
                <w:szCs w:val="21"/>
              </w:rPr>
              <w:t>Sequence</w:t>
            </w:r>
          </w:p>
        </w:tc>
      </w:tr>
      <w:tr w:rsidR="00B50F7C" w:rsidRPr="00F17F37" w14:paraId="65A56A08" w14:textId="77777777" w:rsidTr="0024151D">
        <w:tc>
          <w:tcPr>
            <w:tcW w:w="1701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27DC8864" w14:textId="77777777" w:rsidR="00B50F7C" w:rsidRPr="00F17F37" w:rsidRDefault="00F17F37" w:rsidP="002514B0">
            <w:pPr>
              <w:ind w:firstLineChars="200" w:firstLine="420"/>
              <w:rPr>
                <w:rFonts w:ascii="Times New Roman" w:hAnsi="Times New Roman" w:cs="Times New Roman"/>
                <w:szCs w:val="21"/>
              </w:rPr>
            </w:pPr>
            <w:r w:rsidRPr="00F17F37">
              <w:rPr>
                <w:rFonts w:ascii="Times New Roman" w:hAnsi="Times New Roman" w:cs="Times New Roman"/>
                <w:szCs w:val="21"/>
              </w:rPr>
              <w:t>Mice</w:t>
            </w:r>
          </w:p>
        </w:tc>
        <w:tc>
          <w:tcPr>
            <w:tcW w:w="1985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52693E04" w14:textId="77777777" w:rsidR="00B50F7C" w:rsidRPr="00F17F37" w:rsidRDefault="00E935C1" w:rsidP="002514B0">
            <w:pPr>
              <w:ind w:firstLineChars="200" w:firstLine="420"/>
              <w:rPr>
                <w:rFonts w:ascii="Times New Roman" w:hAnsi="Times New Roman" w:cs="Times New Roman"/>
                <w:szCs w:val="21"/>
              </w:rPr>
            </w:pPr>
            <w:r w:rsidRPr="00F17F37">
              <w:rPr>
                <w:rFonts w:ascii="Times New Roman" w:hAnsi="Times New Roman" w:cs="Times New Roman"/>
                <w:szCs w:val="21"/>
              </w:rPr>
              <w:t>β-actin</w:t>
            </w:r>
          </w:p>
        </w:tc>
        <w:tc>
          <w:tcPr>
            <w:tcW w:w="4745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2A7D098E" w14:textId="47606CDB" w:rsidR="00B50F7C" w:rsidRPr="00F17F37" w:rsidRDefault="00E935C1" w:rsidP="002514B0">
            <w:pPr>
              <w:ind w:firstLineChars="200" w:firstLine="420"/>
              <w:rPr>
                <w:rFonts w:ascii="Times New Roman" w:hAnsi="Times New Roman" w:cs="Times New Roman"/>
                <w:szCs w:val="21"/>
              </w:rPr>
            </w:pPr>
            <w:r w:rsidRPr="00F17F37">
              <w:rPr>
                <w:rFonts w:ascii="Times New Roman" w:hAnsi="Times New Roman" w:cs="Times New Roman"/>
                <w:szCs w:val="21"/>
              </w:rPr>
              <w:t xml:space="preserve">F: </w:t>
            </w:r>
            <w:r w:rsidR="00017D3C" w:rsidRPr="00F17F37">
              <w:rPr>
                <w:rFonts w:ascii="Times New Roman" w:hAnsi="Times New Roman" w:cs="Times New Roman"/>
                <w:szCs w:val="21"/>
              </w:rPr>
              <w:t>ACCGCTCGTTGCCAATAGTGATG</w:t>
            </w:r>
          </w:p>
          <w:p w14:paraId="19E447DB" w14:textId="77777777" w:rsidR="00B50F7C" w:rsidRPr="00F17F37" w:rsidRDefault="00E935C1" w:rsidP="002514B0">
            <w:pPr>
              <w:ind w:firstLineChars="200" w:firstLine="420"/>
              <w:rPr>
                <w:rFonts w:ascii="Times New Roman" w:hAnsi="Times New Roman" w:cs="Times New Roman"/>
                <w:szCs w:val="21"/>
              </w:rPr>
            </w:pPr>
            <w:r w:rsidRPr="00F17F37">
              <w:rPr>
                <w:rFonts w:ascii="Times New Roman" w:hAnsi="Times New Roman" w:cs="Times New Roman"/>
                <w:szCs w:val="21"/>
              </w:rPr>
              <w:t>R: ACCGCTCGTTGCCAATAGTGATG</w:t>
            </w:r>
          </w:p>
        </w:tc>
      </w:tr>
      <w:tr w:rsidR="00B50F7C" w:rsidRPr="00F17F37" w14:paraId="2FE859DF" w14:textId="77777777" w:rsidTr="0024151D"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5E1AE11" w14:textId="77777777" w:rsidR="00B50F7C" w:rsidRPr="00F17F37" w:rsidRDefault="00F17F37" w:rsidP="002514B0">
            <w:pPr>
              <w:ind w:firstLineChars="200" w:firstLine="420"/>
              <w:rPr>
                <w:rFonts w:ascii="Times New Roman" w:hAnsi="Times New Roman" w:cs="Times New Roman"/>
                <w:szCs w:val="21"/>
              </w:rPr>
            </w:pPr>
            <w:r w:rsidRPr="00F17F37">
              <w:rPr>
                <w:rFonts w:ascii="Times New Roman" w:hAnsi="Times New Roman" w:cs="Times New Roman"/>
                <w:szCs w:val="21"/>
              </w:rPr>
              <w:t>Mice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DDF9101" w14:textId="77777777" w:rsidR="00B50F7C" w:rsidRPr="00F17F37" w:rsidRDefault="00E935C1" w:rsidP="002514B0">
            <w:pPr>
              <w:ind w:firstLineChars="200" w:firstLine="420"/>
              <w:rPr>
                <w:rFonts w:ascii="Times New Roman" w:hAnsi="Times New Roman" w:cs="Times New Roman"/>
                <w:szCs w:val="21"/>
              </w:rPr>
            </w:pPr>
            <w:r w:rsidRPr="00F17F37">
              <w:rPr>
                <w:rFonts w:ascii="Times New Roman" w:hAnsi="Times New Roman" w:cs="Times New Roman"/>
                <w:szCs w:val="21"/>
              </w:rPr>
              <w:t>Col</w:t>
            </w:r>
            <w:r w:rsidR="007E0F6C" w:rsidRPr="00F17F37">
              <w:rPr>
                <w:rFonts w:ascii="Times New Roman" w:hAnsi="Times New Roman" w:cs="Times New Roman"/>
                <w:szCs w:val="21"/>
              </w:rPr>
              <w:t xml:space="preserve">lagen </w:t>
            </w:r>
            <w:r w:rsidRPr="00F17F37">
              <w:rPr>
                <w:rFonts w:ascii="Times New Roman" w:hAnsi="Times New Roman" w:cs="Times New Roman"/>
                <w:szCs w:val="21"/>
              </w:rPr>
              <w:t>Ⅰ</w:t>
            </w:r>
          </w:p>
        </w:tc>
        <w:tc>
          <w:tcPr>
            <w:tcW w:w="474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4CA8A23" w14:textId="77777777" w:rsidR="00B50F7C" w:rsidRPr="00F17F37" w:rsidRDefault="00E935C1" w:rsidP="002514B0">
            <w:pPr>
              <w:ind w:firstLineChars="200" w:firstLine="420"/>
              <w:rPr>
                <w:rFonts w:ascii="Times New Roman" w:hAnsi="Times New Roman" w:cs="Times New Roman"/>
                <w:szCs w:val="21"/>
              </w:rPr>
            </w:pPr>
            <w:r w:rsidRPr="00F17F37">
              <w:rPr>
                <w:rFonts w:ascii="Times New Roman" w:hAnsi="Times New Roman" w:cs="Times New Roman"/>
                <w:szCs w:val="21"/>
              </w:rPr>
              <w:t>F: TGGTCCTGCTGGTCCTGCTG</w:t>
            </w:r>
          </w:p>
          <w:p w14:paraId="79223215" w14:textId="77777777" w:rsidR="00B50F7C" w:rsidRPr="00F17F37" w:rsidRDefault="00E935C1" w:rsidP="002514B0">
            <w:pPr>
              <w:ind w:firstLineChars="200" w:firstLine="420"/>
              <w:rPr>
                <w:rFonts w:ascii="Times New Roman" w:hAnsi="Times New Roman" w:cs="Times New Roman"/>
                <w:szCs w:val="21"/>
              </w:rPr>
            </w:pPr>
            <w:r w:rsidRPr="00F17F37">
              <w:rPr>
                <w:rFonts w:ascii="Times New Roman" w:hAnsi="Times New Roman" w:cs="Times New Roman"/>
                <w:szCs w:val="21"/>
              </w:rPr>
              <w:t>R: CTGTCACCTTGTTCGCCTGTCTC</w:t>
            </w:r>
          </w:p>
        </w:tc>
      </w:tr>
      <w:tr w:rsidR="00B50F7C" w:rsidRPr="00F17F37" w14:paraId="15FC2608" w14:textId="77777777" w:rsidTr="0024151D"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FCC9ECB" w14:textId="77777777" w:rsidR="00B50F7C" w:rsidRPr="00F17F37" w:rsidRDefault="00F17F37" w:rsidP="002514B0">
            <w:pPr>
              <w:ind w:firstLineChars="200" w:firstLine="420"/>
              <w:rPr>
                <w:rFonts w:ascii="Times New Roman" w:hAnsi="Times New Roman" w:cs="Times New Roman"/>
                <w:szCs w:val="21"/>
              </w:rPr>
            </w:pPr>
            <w:r w:rsidRPr="00F17F37">
              <w:rPr>
                <w:rFonts w:ascii="Times New Roman" w:hAnsi="Times New Roman" w:cs="Times New Roman"/>
                <w:szCs w:val="21"/>
              </w:rPr>
              <w:t>Mice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7F4C954" w14:textId="37120907" w:rsidR="00B50F7C" w:rsidRPr="00F17F37" w:rsidRDefault="00B82EE5" w:rsidP="002514B0">
            <w:pPr>
              <w:ind w:firstLineChars="200" w:firstLine="420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TGF-β1</w:t>
            </w:r>
          </w:p>
        </w:tc>
        <w:tc>
          <w:tcPr>
            <w:tcW w:w="474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4DC97D3" w14:textId="77777777" w:rsidR="00B50F7C" w:rsidRPr="00F17F37" w:rsidRDefault="00E935C1" w:rsidP="002514B0">
            <w:pPr>
              <w:ind w:firstLineChars="200" w:firstLine="420"/>
              <w:rPr>
                <w:rFonts w:ascii="Times New Roman" w:hAnsi="Times New Roman" w:cs="Times New Roman"/>
                <w:szCs w:val="21"/>
              </w:rPr>
            </w:pPr>
            <w:r w:rsidRPr="00F17F37">
              <w:rPr>
                <w:rFonts w:ascii="Times New Roman" w:hAnsi="Times New Roman" w:cs="Times New Roman"/>
                <w:szCs w:val="21"/>
              </w:rPr>
              <w:t>F: GCAACAATTCCTGGCGTTACCTTG</w:t>
            </w:r>
          </w:p>
          <w:p w14:paraId="0DB93A3E" w14:textId="77777777" w:rsidR="00B50F7C" w:rsidRPr="00F17F37" w:rsidRDefault="00E935C1" w:rsidP="002514B0">
            <w:pPr>
              <w:ind w:firstLineChars="200" w:firstLine="420"/>
              <w:rPr>
                <w:rFonts w:ascii="Times New Roman" w:hAnsi="Times New Roman" w:cs="Times New Roman"/>
                <w:szCs w:val="21"/>
              </w:rPr>
            </w:pPr>
            <w:r w:rsidRPr="00F17F37">
              <w:rPr>
                <w:rFonts w:ascii="Times New Roman" w:hAnsi="Times New Roman" w:cs="Times New Roman"/>
                <w:szCs w:val="21"/>
              </w:rPr>
              <w:t>R: CAGCCACTGCCGTACAACTCC</w:t>
            </w:r>
          </w:p>
        </w:tc>
      </w:tr>
      <w:tr w:rsidR="00B50F7C" w:rsidRPr="00F17F37" w14:paraId="58E79B7F" w14:textId="77777777" w:rsidTr="0024151D"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54BBBA7" w14:textId="77777777" w:rsidR="00B50F7C" w:rsidRPr="00F17F37" w:rsidRDefault="00F17F37" w:rsidP="002514B0">
            <w:pPr>
              <w:ind w:firstLineChars="200" w:firstLine="420"/>
              <w:rPr>
                <w:rFonts w:ascii="Times New Roman" w:hAnsi="Times New Roman" w:cs="Times New Roman"/>
                <w:szCs w:val="21"/>
              </w:rPr>
            </w:pPr>
            <w:r w:rsidRPr="00F17F37">
              <w:rPr>
                <w:rFonts w:ascii="Times New Roman" w:hAnsi="Times New Roman" w:cs="Times New Roman"/>
                <w:szCs w:val="21"/>
              </w:rPr>
              <w:t>Mice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56AB8BB" w14:textId="77777777" w:rsidR="00B50F7C" w:rsidRPr="00F17F37" w:rsidRDefault="00E935C1" w:rsidP="002514B0">
            <w:pPr>
              <w:ind w:firstLineChars="200" w:firstLine="420"/>
              <w:rPr>
                <w:rFonts w:ascii="Times New Roman" w:hAnsi="Times New Roman" w:cs="Times New Roman"/>
                <w:szCs w:val="21"/>
              </w:rPr>
            </w:pPr>
            <w:r w:rsidRPr="00F17F37">
              <w:rPr>
                <w:rFonts w:ascii="Times New Roman" w:hAnsi="Times New Roman" w:cs="Times New Roman"/>
                <w:szCs w:val="21"/>
              </w:rPr>
              <w:t>E-cadherin</w:t>
            </w:r>
          </w:p>
        </w:tc>
        <w:tc>
          <w:tcPr>
            <w:tcW w:w="474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A3DA737" w14:textId="77777777" w:rsidR="00B50F7C" w:rsidRPr="00F17F37" w:rsidRDefault="00E935C1" w:rsidP="002514B0">
            <w:pPr>
              <w:ind w:firstLineChars="200" w:firstLine="420"/>
              <w:rPr>
                <w:rFonts w:ascii="Times New Roman" w:hAnsi="Times New Roman" w:cs="Times New Roman"/>
                <w:szCs w:val="21"/>
              </w:rPr>
            </w:pPr>
            <w:r w:rsidRPr="00F17F37">
              <w:rPr>
                <w:rFonts w:ascii="Times New Roman" w:hAnsi="Times New Roman" w:cs="Times New Roman"/>
                <w:szCs w:val="21"/>
              </w:rPr>
              <w:t>F: ATCCTGACCAGCAGTTCGTTGTTG</w:t>
            </w:r>
          </w:p>
          <w:p w14:paraId="1A44B52F" w14:textId="77777777" w:rsidR="00B50F7C" w:rsidRPr="00F17F37" w:rsidRDefault="00E935C1" w:rsidP="002514B0">
            <w:pPr>
              <w:ind w:firstLineChars="200" w:firstLine="420"/>
              <w:rPr>
                <w:rFonts w:ascii="Times New Roman" w:hAnsi="Times New Roman" w:cs="Times New Roman"/>
                <w:szCs w:val="21"/>
              </w:rPr>
            </w:pPr>
            <w:r w:rsidRPr="00F17F37">
              <w:rPr>
                <w:rFonts w:ascii="Times New Roman" w:hAnsi="Times New Roman" w:cs="Times New Roman"/>
                <w:szCs w:val="21"/>
              </w:rPr>
              <w:t>R: GTTCCTCGTTCTCCACTCTCACATG</w:t>
            </w:r>
          </w:p>
        </w:tc>
      </w:tr>
      <w:tr w:rsidR="00D77468" w:rsidRPr="00F17F37" w14:paraId="3CD2F954" w14:textId="77777777" w:rsidTr="0024151D"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78E06B3" w14:textId="6E84AF20" w:rsidR="00D77468" w:rsidRPr="00F17F37" w:rsidRDefault="00D77468" w:rsidP="002514B0">
            <w:pPr>
              <w:ind w:firstLineChars="200" w:firstLine="420"/>
              <w:rPr>
                <w:rFonts w:ascii="Times New Roman" w:hAnsi="Times New Roman" w:cs="Times New Roman"/>
                <w:szCs w:val="21"/>
              </w:rPr>
            </w:pPr>
            <w:r w:rsidRPr="00F17F37">
              <w:rPr>
                <w:rFonts w:ascii="Times New Roman" w:hAnsi="Times New Roman" w:cs="Times New Roman"/>
                <w:szCs w:val="21"/>
              </w:rPr>
              <w:t>Mice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EA3FB29" w14:textId="5F067547" w:rsidR="00D77468" w:rsidRPr="00F17F37" w:rsidRDefault="00D77468" w:rsidP="002514B0">
            <w:pPr>
              <w:ind w:firstLineChars="200" w:firstLine="420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α-SMA</w:t>
            </w:r>
          </w:p>
        </w:tc>
        <w:tc>
          <w:tcPr>
            <w:tcW w:w="474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E743313" w14:textId="77777777" w:rsidR="00D77468" w:rsidRPr="00F17F37" w:rsidRDefault="00D77468" w:rsidP="002514B0">
            <w:pPr>
              <w:ind w:firstLineChars="200" w:firstLine="420"/>
              <w:rPr>
                <w:rFonts w:ascii="Times New Roman" w:hAnsi="Times New Roman" w:cs="Times New Roman"/>
                <w:szCs w:val="21"/>
              </w:rPr>
            </w:pPr>
            <w:r w:rsidRPr="00F17F37">
              <w:rPr>
                <w:rFonts w:ascii="Times New Roman" w:hAnsi="Times New Roman" w:cs="Times New Roman"/>
                <w:szCs w:val="21"/>
              </w:rPr>
              <w:t>F: GCTGACAGAGGCACCACTGAAC</w:t>
            </w:r>
          </w:p>
          <w:p w14:paraId="573F920E" w14:textId="6AD80F54" w:rsidR="00D77468" w:rsidRPr="00F17F37" w:rsidRDefault="00D77468" w:rsidP="002514B0">
            <w:pPr>
              <w:ind w:firstLineChars="200" w:firstLine="420"/>
              <w:rPr>
                <w:rFonts w:ascii="Times New Roman" w:hAnsi="Times New Roman" w:cs="Times New Roman"/>
                <w:szCs w:val="21"/>
              </w:rPr>
            </w:pPr>
            <w:r w:rsidRPr="00F17F37">
              <w:rPr>
                <w:rFonts w:ascii="Times New Roman" w:hAnsi="Times New Roman" w:cs="Times New Roman"/>
                <w:szCs w:val="21"/>
              </w:rPr>
              <w:t>R: AGTCACACCATCTCCAGAGTCCAG</w:t>
            </w:r>
          </w:p>
        </w:tc>
      </w:tr>
      <w:tr w:rsidR="00D77468" w:rsidRPr="00F17F37" w14:paraId="06968E5F" w14:textId="77777777" w:rsidTr="0024151D">
        <w:tc>
          <w:tcPr>
            <w:tcW w:w="1701" w:type="dxa"/>
            <w:vMerge w:val="restart"/>
            <w:tcBorders>
              <w:top w:val="nil"/>
              <w:left w:val="nil"/>
              <w:right w:val="nil"/>
            </w:tcBorders>
            <w:vAlign w:val="center"/>
          </w:tcPr>
          <w:p w14:paraId="642E84AF" w14:textId="6031B600" w:rsidR="00D77468" w:rsidRPr="00F17F37" w:rsidRDefault="00D77468" w:rsidP="002514B0">
            <w:pPr>
              <w:ind w:firstLineChars="200" w:firstLine="420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Mice</w:t>
            </w:r>
          </w:p>
        </w:tc>
        <w:tc>
          <w:tcPr>
            <w:tcW w:w="1985" w:type="dxa"/>
            <w:vMerge w:val="restart"/>
            <w:tcBorders>
              <w:top w:val="nil"/>
              <w:left w:val="nil"/>
              <w:right w:val="nil"/>
            </w:tcBorders>
            <w:vAlign w:val="center"/>
          </w:tcPr>
          <w:p w14:paraId="67A52A2E" w14:textId="22E08917" w:rsidR="00D77468" w:rsidRDefault="00D77468" w:rsidP="002514B0">
            <w:pPr>
              <w:ind w:firstLineChars="200" w:firstLine="420"/>
              <w:rPr>
                <w:rFonts w:ascii="Times New Roman" w:hAnsi="Times New Roman" w:cs="Times New Roman"/>
                <w:szCs w:val="21"/>
              </w:rPr>
            </w:pPr>
            <w:r w:rsidRPr="00D77468">
              <w:rPr>
                <w:rFonts w:ascii="Times New Roman" w:hAnsi="Times New Roman" w:cs="Times New Roman"/>
                <w:szCs w:val="21"/>
              </w:rPr>
              <w:t>IL-1β</w:t>
            </w:r>
          </w:p>
        </w:tc>
        <w:tc>
          <w:tcPr>
            <w:tcW w:w="474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650032C" w14:textId="76162EA6" w:rsidR="00D77468" w:rsidRPr="00F17F37" w:rsidRDefault="00C15FF5" w:rsidP="002514B0">
            <w:pPr>
              <w:ind w:firstLineChars="200" w:firstLine="420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 xml:space="preserve">F: </w:t>
            </w:r>
            <w:r w:rsidR="00833AE4" w:rsidRPr="00833AE4">
              <w:rPr>
                <w:rFonts w:ascii="Times New Roman" w:hAnsi="Times New Roman" w:cs="Times New Roman"/>
                <w:szCs w:val="21"/>
              </w:rPr>
              <w:t>TGGACCTTCCAGGATGAGGACA</w:t>
            </w:r>
          </w:p>
        </w:tc>
      </w:tr>
      <w:tr w:rsidR="00D77468" w:rsidRPr="00F17F37" w14:paraId="3661BE65" w14:textId="77777777" w:rsidTr="0024151D">
        <w:tc>
          <w:tcPr>
            <w:tcW w:w="1701" w:type="dxa"/>
            <w:vMerge/>
            <w:tcBorders>
              <w:left w:val="nil"/>
              <w:bottom w:val="nil"/>
              <w:right w:val="nil"/>
            </w:tcBorders>
            <w:vAlign w:val="center"/>
          </w:tcPr>
          <w:p w14:paraId="6BDEE6C9" w14:textId="77777777" w:rsidR="00D77468" w:rsidRPr="00F17F37" w:rsidRDefault="00D77468" w:rsidP="002514B0">
            <w:pPr>
              <w:ind w:firstLineChars="200" w:firstLine="420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985" w:type="dxa"/>
            <w:vMerge/>
            <w:tcBorders>
              <w:left w:val="nil"/>
              <w:bottom w:val="nil"/>
              <w:right w:val="nil"/>
            </w:tcBorders>
            <w:vAlign w:val="center"/>
          </w:tcPr>
          <w:p w14:paraId="6148ACB2" w14:textId="77777777" w:rsidR="00D77468" w:rsidRDefault="00D77468" w:rsidP="002514B0">
            <w:pPr>
              <w:ind w:firstLineChars="200" w:firstLine="420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474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C161649" w14:textId="64502C7C" w:rsidR="00D77468" w:rsidRPr="00F17F37" w:rsidRDefault="00C15FF5" w:rsidP="002514B0">
            <w:pPr>
              <w:ind w:firstLineChars="200" w:firstLine="420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 xml:space="preserve">R: </w:t>
            </w:r>
            <w:r w:rsidR="00833AE4" w:rsidRPr="00833AE4">
              <w:rPr>
                <w:rFonts w:ascii="Times New Roman" w:hAnsi="Times New Roman" w:cs="Times New Roman"/>
                <w:szCs w:val="21"/>
              </w:rPr>
              <w:t>GTTCATCTCGGAGCCTGTAGTG</w:t>
            </w:r>
          </w:p>
        </w:tc>
      </w:tr>
      <w:tr w:rsidR="00D77468" w:rsidRPr="00F17F37" w14:paraId="20458AA1" w14:textId="77777777" w:rsidTr="0024151D">
        <w:tc>
          <w:tcPr>
            <w:tcW w:w="1701" w:type="dxa"/>
            <w:vMerge w:val="restart"/>
            <w:tcBorders>
              <w:top w:val="nil"/>
              <w:left w:val="nil"/>
              <w:right w:val="nil"/>
            </w:tcBorders>
            <w:vAlign w:val="center"/>
          </w:tcPr>
          <w:p w14:paraId="3DFA1A64" w14:textId="6E2005FF" w:rsidR="00D77468" w:rsidRPr="00F17F37" w:rsidRDefault="00D77468" w:rsidP="002514B0">
            <w:pPr>
              <w:ind w:firstLineChars="200" w:firstLine="420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Mice</w:t>
            </w:r>
          </w:p>
        </w:tc>
        <w:tc>
          <w:tcPr>
            <w:tcW w:w="1985" w:type="dxa"/>
            <w:vMerge w:val="restart"/>
            <w:tcBorders>
              <w:top w:val="nil"/>
              <w:left w:val="nil"/>
              <w:right w:val="nil"/>
            </w:tcBorders>
            <w:vAlign w:val="center"/>
          </w:tcPr>
          <w:p w14:paraId="3ED339C8" w14:textId="541C68D2" w:rsidR="00D77468" w:rsidRDefault="00D77468" w:rsidP="002514B0">
            <w:pPr>
              <w:ind w:firstLineChars="200" w:firstLine="420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V</w:t>
            </w:r>
            <w:r>
              <w:rPr>
                <w:rFonts w:ascii="Times New Roman" w:hAnsi="Times New Roman" w:cs="Times New Roman"/>
                <w:szCs w:val="21"/>
              </w:rPr>
              <w:t>CAM1</w:t>
            </w:r>
          </w:p>
        </w:tc>
        <w:tc>
          <w:tcPr>
            <w:tcW w:w="474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85C8420" w14:textId="1D85ADC2" w:rsidR="00D77468" w:rsidRPr="00F17F37" w:rsidRDefault="00C15FF5" w:rsidP="002514B0">
            <w:pPr>
              <w:ind w:firstLineChars="200" w:firstLine="420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 xml:space="preserve">F: </w:t>
            </w:r>
            <w:r w:rsidRPr="00C15FF5">
              <w:rPr>
                <w:rFonts w:ascii="Times New Roman" w:hAnsi="Times New Roman" w:cs="Times New Roman"/>
                <w:szCs w:val="21"/>
              </w:rPr>
              <w:t>ATAGACAGCCCACTAAACGC</w:t>
            </w:r>
          </w:p>
        </w:tc>
      </w:tr>
      <w:tr w:rsidR="00D77468" w:rsidRPr="00F17F37" w14:paraId="3EBE7245" w14:textId="77777777" w:rsidTr="0024151D">
        <w:tc>
          <w:tcPr>
            <w:tcW w:w="1701" w:type="dxa"/>
            <w:vMerge/>
            <w:tcBorders>
              <w:left w:val="nil"/>
              <w:bottom w:val="nil"/>
              <w:right w:val="nil"/>
            </w:tcBorders>
            <w:vAlign w:val="center"/>
          </w:tcPr>
          <w:p w14:paraId="501DABDB" w14:textId="77777777" w:rsidR="00D77468" w:rsidRPr="00F17F37" w:rsidRDefault="00D77468" w:rsidP="002514B0">
            <w:pPr>
              <w:ind w:firstLineChars="200" w:firstLine="420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985" w:type="dxa"/>
            <w:vMerge/>
            <w:tcBorders>
              <w:left w:val="nil"/>
              <w:bottom w:val="nil"/>
              <w:right w:val="nil"/>
            </w:tcBorders>
            <w:vAlign w:val="center"/>
          </w:tcPr>
          <w:p w14:paraId="1D56E0CE" w14:textId="77777777" w:rsidR="00D77468" w:rsidRDefault="00D77468" w:rsidP="002514B0">
            <w:pPr>
              <w:ind w:firstLineChars="200" w:firstLine="420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474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8FAF60F" w14:textId="3860FF8B" w:rsidR="00D77468" w:rsidRPr="00F17F37" w:rsidRDefault="00C15FF5" w:rsidP="002514B0">
            <w:pPr>
              <w:ind w:firstLineChars="200" w:firstLine="420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 xml:space="preserve">R: </w:t>
            </w:r>
            <w:r w:rsidRPr="00C15FF5">
              <w:rPr>
                <w:rFonts w:ascii="Times New Roman" w:hAnsi="Times New Roman" w:cs="Times New Roman"/>
                <w:szCs w:val="21"/>
              </w:rPr>
              <w:t>TCAATGACGGGAGTAAAGGT</w:t>
            </w:r>
          </w:p>
        </w:tc>
      </w:tr>
      <w:tr w:rsidR="00D77468" w:rsidRPr="00F17F37" w14:paraId="7E714639" w14:textId="77777777" w:rsidTr="0024151D">
        <w:tc>
          <w:tcPr>
            <w:tcW w:w="1701" w:type="dxa"/>
            <w:vMerge w:val="restart"/>
            <w:tcBorders>
              <w:top w:val="nil"/>
              <w:left w:val="nil"/>
              <w:right w:val="nil"/>
            </w:tcBorders>
            <w:vAlign w:val="center"/>
          </w:tcPr>
          <w:p w14:paraId="52723D9C" w14:textId="5D930C55" w:rsidR="00D77468" w:rsidRPr="00F17F37" w:rsidRDefault="00D77468" w:rsidP="002514B0">
            <w:pPr>
              <w:ind w:firstLineChars="200" w:firstLine="420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Mice</w:t>
            </w:r>
          </w:p>
        </w:tc>
        <w:tc>
          <w:tcPr>
            <w:tcW w:w="1985" w:type="dxa"/>
            <w:vMerge w:val="restart"/>
            <w:tcBorders>
              <w:top w:val="nil"/>
              <w:left w:val="nil"/>
              <w:right w:val="nil"/>
            </w:tcBorders>
            <w:vAlign w:val="center"/>
          </w:tcPr>
          <w:p w14:paraId="03B27D37" w14:textId="782BAE0F" w:rsidR="00D77468" w:rsidRDefault="00D77468" w:rsidP="002514B0">
            <w:pPr>
              <w:ind w:firstLineChars="200" w:firstLine="420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C</w:t>
            </w:r>
            <w:r>
              <w:rPr>
                <w:rFonts w:ascii="Times New Roman" w:hAnsi="Times New Roman" w:cs="Times New Roman"/>
                <w:szCs w:val="21"/>
              </w:rPr>
              <w:t>OX-2</w:t>
            </w:r>
          </w:p>
        </w:tc>
        <w:tc>
          <w:tcPr>
            <w:tcW w:w="474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17A5DE6" w14:textId="593368D2" w:rsidR="00D77468" w:rsidRPr="00F17F37" w:rsidRDefault="00D77468" w:rsidP="002514B0">
            <w:pPr>
              <w:ind w:firstLineChars="200" w:firstLine="420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 xml:space="preserve">F: </w:t>
            </w:r>
            <w:r w:rsidRPr="00D77468">
              <w:rPr>
                <w:rFonts w:ascii="Times New Roman" w:hAnsi="Times New Roman" w:cs="Times New Roman"/>
                <w:szCs w:val="21"/>
              </w:rPr>
              <w:t>TGAGCAACTATTCCAAACCAGC</w:t>
            </w:r>
          </w:p>
        </w:tc>
      </w:tr>
      <w:tr w:rsidR="00D77468" w:rsidRPr="00F17F37" w14:paraId="1B18F31B" w14:textId="77777777" w:rsidTr="0024151D">
        <w:tc>
          <w:tcPr>
            <w:tcW w:w="1701" w:type="dxa"/>
            <w:vMerge/>
            <w:tcBorders>
              <w:left w:val="nil"/>
              <w:bottom w:val="nil"/>
              <w:right w:val="nil"/>
            </w:tcBorders>
            <w:vAlign w:val="center"/>
          </w:tcPr>
          <w:p w14:paraId="6EBCAF58" w14:textId="77777777" w:rsidR="00D77468" w:rsidRPr="00F17F37" w:rsidRDefault="00D77468" w:rsidP="002514B0">
            <w:pPr>
              <w:ind w:firstLineChars="200" w:firstLine="420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985" w:type="dxa"/>
            <w:vMerge/>
            <w:tcBorders>
              <w:left w:val="nil"/>
              <w:bottom w:val="nil"/>
              <w:right w:val="nil"/>
            </w:tcBorders>
            <w:vAlign w:val="center"/>
          </w:tcPr>
          <w:p w14:paraId="579FBFE0" w14:textId="77777777" w:rsidR="00D77468" w:rsidRDefault="00D77468" w:rsidP="002514B0">
            <w:pPr>
              <w:ind w:firstLineChars="200" w:firstLine="420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474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690C66C" w14:textId="0E2D4058" w:rsidR="00D77468" w:rsidRPr="00F17F37" w:rsidRDefault="00D77468" w:rsidP="002514B0">
            <w:pPr>
              <w:ind w:firstLineChars="200" w:firstLine="420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 xml:space="preserve">R: </w:t>
            </w:r>
            <w:r w:rsidRPr="00D77468">
              <w:rPr>
                <w:rFonts w:ascii="Times New Roman" w:hAnsi="Times New Roman" w:cs="Times New Roman"/>
                <w:szCs w:val="21"/>
              </w:rPr>
              <w:t>GCACGTAGTCTTCGATCACTATC</w:t>
            </w:r>
          </w:p>
        </w:tc>
      </w:tr>
      <w:tr w:rsidR="00D77468" w:rsidRPr="00F17F37" w14:paraId="60A30EFF" w14:textId="77777777" w:rsidTr="0024151D">
        <w:tc>
          <w:tcPr>
            <w:tcW w:w="1701" w:type="dxa"/>
            <w:vMerge w:val="restart"/>
            <w:tcBorders>
              <w:top w:val="nil"/>
              <w:left w:val="nil"/>
              <w:right w:val="nil"/>
            </w:tcBorders>
            <w:vAlign w:val="center"/>
          </w:tcPr>
          <w:p w14:paraId="3C27675B" w14:textId="6D4D0D17" w:rsidR="00D77468" w:rsidRPr="00F17F37" w:rsidRDefault="00D77468" w:rsidP="002514B0">
            <w:pPr>
              <w:ind w:firstLineChars="200" w:firstLine="420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Mice</w:t>
            </w:r>
          </w:p>
        </w:tc>
        <w:tc>
          <w:tcPr>
            <w:tcW w:w="1985" w:type="dxa"/>
            <w:vMerge w:val="restart"/>
            <w:tcBorders>
              <w:top w:val="nil"/>
              <w:left w:val="nil"/>
              <w:right w:val="nil"/>
            </w:tcBorders>
            <w:vAlign w:val="center"/>
          </w:tcPr>
          <w:p w14:paraId="4EB4F53C" w14:textId="0C6F4E45" w:rsidR="00D77468" w:rsidRDefault="00D77468" w:rsidP="002514B0">
            <w:pPr>
              <w:ind w:firstLineChars="200" w:firstLine="420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p65-NF</w:t>
            </w:r>
            <w:r w:rsidRPr="00D77468">
              <w:rPr>
                <w:rFonts w:ascii="Times New Roman" w:hAnsi="Times New Roman" w:cs="Times New Roman"/>
                <w:szCs w:val="21"/>
              </w:rPr>
              <w:t>κ</w:t>
            </w:r>
            <w:r>
              <w:rPr>
                <w:rFonts w:ascii="Times New Roman" w:hAnsi="Times New Roman" w:cs="Times New Roman"/>
                <w:szCs w:val="21"/>
              </w:rPr>
              <w:t>B</w:t>
            </w:r>
          </w:p>
        </w:tc>
        <w:tc>
          <w:tcPr>
            <w:tcW w:w="474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F30DD36" w14:textId="331D71DB" w:rsidR="00D77468" w:rsidRPr="00F17F37" w:rsidRDefault="001F2737" w:rsidP="002514B0">
            <w:pPr>
              <w:ind w:firstLineChars="200" w:firstLine="420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 xml:space="preserve">F: </w:t>
            </w:r>
            <w:r w:rsidRPr="001F2737">
              <w:rPr>
                <w:rFonts w:ascii="Times New Roman" w:hAnsi="Times New Roman" w:cs="Times New Roman"/>
                <w:szCs w:val="21"/>
              </w:rPr>
              <w:t>GCTCCTAAGGTGCTGACA</w:t>
            </w:r>
          </w:p>
        </w:tc>
      </w:tr>
      <w:tr w:rsidR="00D77468" w:rsidRPr="00F17F37" w14:paraId="6CD06518" w14:textId="77777777" w:rsidTr="0024151D">
        <w:tc>
          <w:tcPr>
            <w:tcW w:w="1701" w:type="dxa"/>
            <w:vMerge/>
            <w:tcBorders>
              <w:left w:val="nil"/>
              <w:bottom w:val="nil"/>
              <w:right w:val="nil"/>
            </w:tcBorders>
            <w:vAlign w:val="center"/>
          </w:tcPr>
          <w:p w14:paraId="042FD6DD" w14:textId="77777777" w:rsidR="00D77468" w:rsidRPr="00F17F37" w:rsidRDefault="00D77468" w:rsidP="002514B0">
            <w:pPr>
              <w:ind w:firstLineChars="200" w:firstLine="420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985" w:type="dxa"/>
            <w:vMerge/>
            <w:tcBorders>
              <w:left w:val="nil"/>
              <w:bottom w:val="nil"/>
              <w:right w:val="nil"/>
            </w:tcBorders>
            <w:vAlign w:val="center"/>
          </w:tcPr>
          <w:p w14:paraId="3A529E13" w14:textId="77777777" w:rsidR="00D77468" w:rsidRDefault="00D77468" w:rsidP="002514B0">
            <w:pPr>
              <w:ind w:firstLineChars="200" w:firstLine="420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474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E8704D0" w14:textId="54B44710" w:rsidR="00D77468" w:rsidRPr="00F17F37" w:rsidRDefault="001F2737" w:rsidP="002514B0">
            <w:pPr>
              <w:ind w:firstLineChars="200" w:firstLine="420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 xml:space="preserve">R: </w:t>
            </w:r>
            <w:r w:rsidRPr="001F2737">
              <w:rPr>
                <w:rFonts w:ascii="Times New Roman" w:hAnsi="Times New Roman" w:cs="Times New Roman"/>
                <w:szCs w:val="21"/>
              </w:rPr>
              <w:t>ACCTCCGAAAGCGAGATA </w:t>
            </w:r>
          </w:p>
        </w:tc>
      </w:tr>
      <w:tr w:rsidR="00B50F7C" w:rsidRPr="00F17F37" w14:paraId="21579CE8" w14:textId="77777777" w:rsidTr="0024151D"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4B3E7FB" w14:textId="77777777" w:rsidR="00B50F7C" w:rsidRPr="00F17F37" w:rsidRDefault="00E935C1" w:rsidP="002514B0">
            <w:pPr>
              <w:ind w:firstLineChars="200" w:firstLine="420"/>
              <w:rPr>
                <w:rFonts w:ascii="Times New Roman" w:hAnsi="Times New Roman" w:cs="Times New Roman"/>
                <w:szCs w:val="21"/>
              </w:rPr>
            </w:pPr>
            <w:r w:rsidRPr="00F17F37">
              <w:rPr>
                <w:rFonts w:ascii="Times New Roman" w:hAnsi="Times New Roman" w:cs="Times New Roman"/>
                <w:szCs w:val="21"/>
              </w:rPr>
              <w:t>H</w:t>
            </w:r>
            <w:r w:rsidR="00F17F37" w:rsidRPr="00F17F37">
              <w:rPr>
                <w:rFonts w:ascii="Times New Roman" w:hAnsi="Times New Roman" w:cs="Times New Roman"/>
                <w:szCs w:val="21"/>
              </w:rPr>
              <w:t>uman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4D74135" w14:textId="77777777" w:rsidR="00B50F7C" w:rsidRPr="00F17F37" w:rsidRDefault="00E935C1" w:rsidP="002514B0">
            <w:pPr>
              <w:ind w:firstLineChars="200" w:firstLine="420"/>
              <w:rPr>
                <w:rFonts w:ascii="Times New Roman" w:hAnsi="Times New Roman" w:cs="Times New Roman"/>
                <w:szCs w:val="21"/>
              </w:rPr>
            </w:pPr>
            <w:r w:rsidRPr="00F17F37">
              <w:rPr>
                <w:rFonts w:ascii="Times New Roman" w:hAnsi="Times New Roman" w:cs="Times New Roman"/>
                <w:szCs w:val="21"/>
              </w:rPr>
              <w:t>β-actin</w:t>
            </w:r>
          </w:p>
        </w:tc>
        <w:tc>
          <w:tcPr>
            <w:tcW w:w="474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0ED4A7F" w14:textId="77777777" w:rsidR="00B50F7C" w:rsidRPr="00F17F37" w:rsidRDefault="00E935C1" w:rsidP="002514B0">
            <w:pPr>
              <w:ind w:firstLineChars="200" w:firstLine="420"/>
              <w:rPr>
                <w:rFonts w:ascii="Times New Roman" w:hAnsi="Times New Roman" w:cs="Times New Roman"/>
                <w:szCs w:val="21"/>
              </w:rPr>
            </w:pPr>
            <w:r w:rsidRPr="00F17F37">
              <w:rPr>
                <w:rFonts w:ascii="Times New Roman" w:hAnsi="Times New Roman" w:cs="Times New Roman"/>
                <w:szCs w:val="21"/>
              </w:rPr>
              <w:t>F: CATGGAGTCCTGTGGCATCC</w:t>
            </w:r>
          </w:p>
          <w:p w14:paraId="3A4FC57A" w14:textId="77777777" w:rsidR="00B50F7C" w:rsidRPr="00F17F37" w:rsidRDefault="00E935C1" w:rsidP="002514B0">
            <w:pPr>
              <w:ind w:firstLineChars="200" w:firstLine="420"/>
              <w:rPr>
                <w:rFonts w:ascii="Times New Roman" w:hAnsi="Times New Roman" w:cs="Times New Roman"/>
                <w:szCs w:val="21"/>
              </w:rPr>
            </w:pPr>
            <w:r w:rsidRPr="00F17F37">
              <w:rPr>
                <w:rFonts w:ascii="Times New Roman" w:hAnsi="Times New Roman" w:cs="Times New Roman"/>
                <w:szCs w:val="21"/>
              </w:rPr>
              <w:t>R: CTCCTTCTGCATCCTGTCGG</w:t>
            </w:r>
          </w:p>
        </w:tc>
      </w:tr>
      <w:tr w:rsidR="00B50F7C" w:rsidRPr="00F17F37" w14:paraId="53594EBF" w14:textId="77777777" w:rsidTr="0024151D"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92B43FA" w14:textId="77777777" w:rsidR="00B50F7C" w:rsidRPr="00F17F37" w:rsidRDefault="00F17F37" w:rsidP="002514B0">
            <w:pPr>
              <w:ind w:firstLineChars="200" w:firstLine="420"/>
              <w:rPr>
                <w:rFonts w:ascii="Times New Roman" w:hAnsi="Times New Roman" w:cs="Times New Roman"/>
                <w:szCs w:val="21"/>
              </w:rPr>
            </w:pPr>
            <w:r w:rsidRPr="00F17F37">
              <w:rPr>
                <w:rFonts w:ascii="Times New Roman" w:hAnsi="Times New Roman" w:cs="Times New Roman"/>
                <w:szCs w:val="21"/>
              </w:rPr>
              <w:t>Human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BDBA38A" w14:textId="77777777" w:rsidR="00B50F7C" w:rsidRPr="00F17F37" w:rsidRDefault="00E935C1" w:rsidP="002514B0">
            <w:pPr>
              <w:ind w:firstLineChars="200" w:firstLine="420"/>
              <w:rPr>
                <w:rFonts w:ascii="Times New Roman" w:hAnsi="Times New Roman" w:cs="Times New Roman"/>
                <w:szCs w:val="21"/>
              </w:rPr>
            </w:pPr>
            <w:r w:rsidRPr="00F17F37">
              <w:rPr>
                <w:rFonts w:ascii="Times New Roman" w:hAnsi="Times New Roman" w:cs="Times New Roman"/>
                <w:szCs w:val="21"/>
              </w:rPr>
              <w:t>Col</w:t>
            </w:r>
            <w:r w:rsidR="007E0F6C" w:rsidRPr="00F17F37">
              <w:rPr>
                <w:rFonts w:ascii="Times New Roman" w:hAnsi="Times New Roman" w:cs="Times New Roman"/>
                <w:szCs w:val="21"/>
              </w:rPr>
              <w:t xml:space="preserve">lagen </w:t>
            </w:r>
            <w:r w:rsidRPr="00F17F37">
              <w:rPr>
                <w:rFonts w:ascii="Times New Roman" w:hAnsi="Times New Roman" w:cs="Times New Roman"/>
                <w:szCs w:val="21"/>
              </w:rPr>
              <w:t>Ⅰ</w:t>
            </w:r>
          </w:p>
        </w:tc>
        <w:tc>
          <w:tcPr>
            <w:tcW w:w="474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41DB72E" w14:textId="77777777" w:rsidR="00B50F7C" w:rsidRPr="00F17F37" w:rsidRDefault="00E935C1" w:rsidP="002514B0">
            <w:pPr>
              <w:ind w:firstLineChars="200" w:firstLine="420"/>
              <w:rPr>
                <w:rFonts w:ascii="Times New Roman" w:hAnsi="Times New Roman" w:cs="Times New Roman"/>
                <w:szCs w:val="21"/>
              </w:rPr>
            </w:pPr>
            <w:r w:rsidRPr="00F17F37">
              <w:rPr>
                <w:rFonts w:ascii="Times New Roman" w:hAnsi="Times New Roman" w:cs="Times New Roman"/>
                <w:szCs w:val="21"/>
              </w:rPr>
              <w:t>F: CCACCAATCACCTGCGTACAGAAC</w:t>
            </w:r>
          </w:p>
          <w:p w14:paraId="43093594" w14:textId="77777777" w:rsidR="00B50F7C" w:rsidRPr="00F17F37" w:rsidRDefault="00E935C1" w:rsidP="002514B0">
            <w:pPr>
              <w:ind w:firstLineChars="200" w:firstLine="420"/>
              <w:rPr>
                <w:rFonts w:ascii="Times New Roman" w:hAnsi="Times New Roman" w:cs="Times New Roman"/>
                <w:szCs w:val="21"/>
              </w:rPr>
            </w:pPr>
            <w:r w:rsidRPr="00F17F37">
              <w:rPr>
                <w:rFonts w:ascii="Times New Roman" w:hAnsi="Times New Roman" w:cs="Times New Roman"/>
                <w:szCs w:val="21"/>
              </w:rPr>
              <w:t>R: TCACAGATCACGTCATCGCACAAC</w:t>
            </w:r>
          </w:p>
        </w:tc>
      </w:tr>
      <w:tr w:rsidR="00B50F7C" w:rsidRPr="00F17F37" w14:paraId="7D716ED3" w14:textId="77777777" w:rsidTr="0024151D"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42EE961" w14:textId="77777777" w:rsidR="00B50F7C" w:rsidRPr="00F17F37" w:rsidRDefault="00F17F37" w:rsidP="002514B0">
            <w:pPr>
              <w:ind w:firstLineChars="200" w:firstLine="420"/>
              <w:rPr>
                <w:rFonts w:ascii="Times New Roman" w:hAnsi="Times New Roman" w:cs="Times New Roman"/>
                <w:szCs w:val="21"/>
              </w:rPr>
            </w:pPr>
            <w:r w:rsidRPr="00F17F37">
              <w:rPr>
                <w:rFonts w:ascii="Times New Roman" w:hAnsi="Times New Roman" w:cs="Times New Roman"/>
                <w:szCs w:val="21"/>
              </w:rPr>
              <w:t>Human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6BBE89C" w14:textId="42B8902E" w:rsidR="00B50F7C" w:rsidRPr="00F17F37" w:rsidRDefault="00B82EE5" w:rsidP="002514B0">
            <w:pPr>
              <w:ind w:firstLineChars="200" w:firstLine="420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TGF-β1</w:t>
            </w:r>
          </w:p>
        </w:tc>
        <w:tc>
          <w:tcPr>
            <w:tcW w:w="474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1D76F41" w14:textId="77777777" w:rsidR="00B50F7C" w:rsidRPr="00F17F37" w:rsidRDefault="00E935C1" w:rsidP="002514B0">
            <w:pPr>
              <w:ind w:firstLineChars="200" w:firstLine="420"/>
              <w:rPr>
                <w:rFonts w:ascii="Times New Roman" w:hAnsi="Times New Roman" w:cs="Times New Roman"/>
                <w:szCs w:val="21"/>
              </w:rPr>
            </w:pPr>
            <w:r w:rsidRPr="00F17F37">
              <w:rPr>
                <w:rFonts w:ascii="Times New Roman" w:hAnsi="Times New Roman" w:cs="Times New Roman"/>
                <w:szCs w:val="21"/>
              </w:rPr>
              <w:t>F: AGCAACAATTCCTGGCGATACCTC</w:t>
            </w:r>
          </w:p>
          <w:p w14:paraId="20D3EE80" w14:textId="77777777" w:rsidR="00B50F7C" w:rsidRPr="00F17F37" w:rsidRDefault="00E935C1" w:rsidP="002514B0">
            <w:pPr>
              <w:ind w:firstLineChars="200" w:firstLine="420"/>
              <w:rPr>
                <w:rFonts w:ascii="Times New Roman" w:hAnsi="Times New Roman" w:cs="Times New Roman"/>
                <w:szCs w:val="21"/>
              </w:rPr>
            </w:pPr>
            <w:r w:rsidRPr="00F17F37">
              <w:rPr>
                <w:rFonts w:ascii="Times New Roman" w:hAnsi="Times New Roman" w:cs="Times New Roman"/>
                <w:szCs w:val="21"/>
              </w:rPr>
              <w:t>R: TCAACCACTGCCGCACAACTC</w:t>
            </w:r>
          </w:p>
        </w:tc>
      </w:tr>
      <w:tr w:rsidR="00B50F7C" w:rsidRPr="00F17F37" w14:paraId="46F40631" w14:textId="77777777" w:rsidTr="0024151D"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3B59C0D" w14:textId="77777777" w:rsidR="00B50F7C" w:rsidRPr="00F17F37" w:rsidRDefault="00F17F37" w:rsidP="002514B0">
            <w:pPr>
              <w:ind w:firstLineChars="200" w:firstLine="420"/>
              <w:rPr>
                <w:rFonts w:ascii="Times New Roman" w:hAnsi="Times New Roman" w:cs="Times New Roman"/>
                <w:szCs w:val="21"/>
              </w:rPr>
            </w:pPr>
            <w:r w:rsidRPr="00F17F37">
              <w:rPr>
                <w:rFonts w:ascii="Times New Roman" w:hAnsi="Times New Roman" w:cs="Times New Roman"/>
                <w:szCs w:val="21"/>
              </w:rPr>
              <w:t>Human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9305AE3" w14:textId="77777777" w:rsidR="00B50F7C" w:rsidRPr="00F17F37" w:rsidRDefault="00E935C1" w:rsidP="002514B0">
            <w:pPr>
              <w:ind w:firstLineChars="200" w:firstLine="420"/>
              <w:rPr>
                <w:rFonts w:ascii="Times New Roman" w:hAnsi="Times New Roman" w:cs="Times New Roman"/>
                <w:szCs w:val="21"/>
              </w:rPr>
            </w:pPr>
            <w:r w:rsidRPr="00F17F37">
              <w:rPr>
                <w:rFonts w:ascii="Times New Roman" w:hAnsi="Times New Roman" w:cs="Times New Roman"/>
                <w:szCs w:val="21"/>
              </w:rPr>
              <w:t>E-cadherin</w:t>
            </w:r>
          </w:p>
        </w:tc>
        <w:tc>
          <w:tcPr>
            <w:tcW w:w="474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F1BB132" w14:textId="77777777" w:rsidR="00B50F7C" w:rsidRPr="00F17F37" w:rsidRDefault="00E935C1" w:rsidP="002514B0">
            <w:pPr>
              <w:ind w:firstLineChars="200" w:firstLine="420"/>
              <w:rPr>
                <w:rFonts w:ascii="Times New Roman" w:hAnsi="Times New Roman" w:cs="Times New Roman"/>
                <w:szCs w:val="21"/>
              </w:rPr>
            </w:pPr>
            <w:r w:rsidRPr="00F17F37">
              <w:rPr>
                <w:rFonts w:ascii="Times New Roman" w:hAnsi="Times New Roman" w:cs="Times New Roman"/>
                <w:szCs w:val="21"/>
              </w:rPr>
              <w:t>F: ACAACGACCCAACCCAAGAATCTATC</w:t>
            </w:r>
          </w:p>
          <w:p w14:paraId="6469B93B" w14:textId="1FB936AC" w:rsidR="00B50F7C" w:rsidRPr="00F17F37" w:rsidRDefault="00E935C1" w:rsidP="002514B0">
            <w:pPr>
              <w:ind w:firstLineChars="200" w:firstLine="420"/>
              <w:rPr>
                <w:rFonts w:ascii="Times New Roman" w:hAnsi="Times New Roman" w:cs="Times New Roman"/>
                <w:szCs w:val="21"/>
              </w:rPr>
            </w:pPr>
            <w:r w:rsidRPr="00F17F37">
              <w:rPr>
                <w:rFonts w:ascii="Times New Roman" w:hAnsi="Times New Roman" w:cs="Times New Roman"/>
                <w:szCs w:val="21"/>
              </w:rPr>
              <w:t>R: CAAGAGCAGCAGAATCAGAATTAGC</w:t>
            </w:r>
          </w:p>
        </w:tc>
      </w:tr>
      <w:tr w:rsidR="00B50F7C" w:rsidRPr="00F17F37" w14:paraId="6AD60641" w14:textId="77777777" w:rsidTr="0024151D"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FA326E0" w14:textId="77777777" w:rsidR="00B50F7C" w:rsidRPr="00F17F37" w:rsidRDefault="00F17F37" w:rsidP="002514B0">
            <w:pPr>
              <w:ind w:firstLineChars="200" w:firstLine="420"/>
              <w:rPr>
                <w:rFonts w:ascii="Times New Roman" w:hAnsi="Times New Roman" w:cs="Times New Roman"/>
                <w:szCs w:val="21"/>
              </w:rPr>
            </w:pPr>
            <w:r w:rsidRPr="00F17F37">
              <w:rPr>
                <w:rFonts w:ascii="Times New Roman" w:hAnsi="Times New Roman" w:cs="Times New Roman"/>
                <w:szCs w:val="21"/>
              </w:rPr>
              <w:t>Human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1176C77" w14:textId="07CC86D0" w:rsidR="00B50F7C" w:rsidRPr="00F17F37" w:rsidRDefault="00D608A1" w:rsidP="002514B0">
            <w:pPr>
              <w:ind w:firstLineChars="200" w:firstLine="420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α-SMA</w:t>
            </w:r>
          </w:p>
        </w:tc>
        <w:tc>
          <w:tcPr>
            <w:tcW w:w="474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AA8EC44" w14:textId="77777777" w:rsidR="00B50F7C" w:rsidRPr="00F17F37" w:rsidRDefault="00E935C1" w:rsidP="002514B0">
            <w:pPr>
              <w:ind w:firstLineChars="200" w:firstLine="420"/>
              <w:rPr>
                <w:rFonts w:ascii="Times New Roman" w:hAnsi="Times New Roman" w:cs="Times New Roman"/>
                <w:szCs w:val="21"/>
              </w:rPr>
            </w:pPr>
            <w:r w:rsidRPr="00F17F37">
              <w:rPr>
                <w:rFonts w:ascii="Times New Roman" w:hAnsi="Times New Roman" w:cs="Times New Roman"/>
                <w:szCs w:val="21"/>
              </w:rPr>
              <w:t>F: CTCTGGACGCACAACTGGCATC</w:t>
            </w:r>
          </w:p>
          <w:p w14:paraId="6D7CE124" w14:textId="77777777" w:rsidR="00B50F7C" w:rsidRPr="00F17F37" w:rsidRDefault="00E935C1" w:rsidP="002514B0">
            <w:pPr>
              <w:ind w:firstLineChars="200" w:firstLine="420"/>
              <w:rPr>
                <w:rFonts w:ascii="Times New Roman" w:hAnsi="Times New Roman" w:cs="Times New Roman"/>
                <w:szCs w:val="21"/>
              </w:rPr>
            </w:pPr>
            <w:r w:rsidRPr="00F17F37">
              <w:rPr>
                <w:rFonts w:ascii="Times New Roman" w:hAnsi="Times New Roman" w:cs="Times New Roman"/>
                <w:szCs w:val="21"/>
              </w:rPr>
              <w:t>R: CACGCTCAGCAGTAGTAACGAAGG</w:t>
            </w:r>
          </w:p>
        </w:tc>
      </w:tr>
      <w:tr w:rsidR="00D77468" w:rsidRPr="00F17F37" w14:paraId="7244F80C" w14:textId="77777777" w:rsidTr="0024151D">
        <w:tc>
          <w:tcPr>
            <w:tcW w:w="1701" w:type="dxa"/>
            <w:vMerge w:val="restar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A4BB536" w14:textId="0D244AA1" w:rsidR="00D77468" w:rsidRPr="00F17F37" w:rsidRDefault="00D77468" w:rsidP="002514B0">
            <w:pPr>
              <w:ind w:firstLineChars="200" w:firstLine="420"/>
              <w:rPr>
                <w:rFonts w:ascii="Times New Roman" w:hAnsi="Times New Roman" w:cs="Times New Roman"/>
                <w:szCs w:val="21"/>
              </w:rPr>
            </w:pPr>
            <w:r w:rsidRPr="00F17F37">
              <w:rPr>
                <w:rFonts w:ascii="Times New Roman" w:hAnsi="Times New Roman" w:cs="Times New Roman"/>
                <w:szCs w:val="21"/>
              </w:rPr>
              <w:t>Human</w:t>
            </w:r>
          </w:p>
        </w:tc>
        <w:tc>
          <w:tcPr>
            <w:tcW w:w="1985" w:type="dxa"/>
            <w:vMerge w:val="restar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5739576" w14:textId="23FC1157" w:rsidR="00D77468" w:rsidRDefault="00D77468" w:rsidP="002514B0">
            <w:pPr>
              <w:ind w:firstLineChars="200" w:firstLine="420"/>
              <w:rPr>
                <w:rFonts w:ascii="Times New Roman" w:hAnsi="Times New Roman" w:cs="Times New Roman"/>
                <w:szCs w:val="21"/>
              </w:rPr>
            </w:pPr>
            <w:r w:rsidRPr="00D77468">
              <w:rPr>
                <w:rFonts w:ascii="Times New Roman" w:hAnsi="Times New Roman" w:cs="Times New Roman"/>
                <w:szCs w:val="21"/>
              </w:rPr>
              <w:t>IL-1β</w:t>
            </w:r>
          </w:p>
        </w:tc>
        <w:tc>
          <w:tcPr>
            <w:tcW w:w="474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E39963A" w14:textId="016C6D26" w:rsidR="00D77468" w:rsidRPr="00F17F37" w:rsidRDefault="00833AE4" w:rsidP="002514B0">
            <w:pPr>
              <w:ind w:firstLineChars="200" w:firstLine="420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 xml:space="preserve">F: </w:t>
            </w:r>
            <w:r w:rsidRPr="00833AE4">
              <w:rPr>
                <w:rFonts w:ascii="Times New Roman" w:hAnsi="Times New Roman" w:cs="Times New Roman"/>
                <w:szCs w:val="21"/>
              </w:rPr>
              <w:t>TGAAAGCTCTCCACCTCCAGGGACA</w:t>
            </w:r>
          </w:p>
        </w:tc>
      </w:tr>
      <w:tr w:rsidR="00D77468" w:rsidRPr="00F17F37" w14:paraId="09F86199" w14:textId="77777777" w:rsidTr="0024151D">
        <w:tc>
          <w:tcPr>
            <w:tcW w:w="1701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C6A0118" w14:textId="77777777" w:rsidR="00D77468" w:rsidRPr="00F17F37" w:rsidRDefault="00D77468" w:rsidP="002514B0">
            <w:pPr>
              <w:ind w:firstLineChars="200" w:firstLine="420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985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9B8D8DA" w14:textId="77777777" w:rsidR="00D77468" w:rsidRDefault="00D77468" w:rsidP="002514B0">
            <w:pPr>
              <w:ind w:firstLineChars="200" w:firstLine="420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474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363E295" w14:textId="1126C9D9" w:rsidR="00D77468" w:rsidRPr="00F17F37" w:rsidRDefault="00833AE4" w:rsidP="002514B0">
            <w:pPr>
              <w:ind w:firstLineChars="200" w:firstLine="420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 xml:space="preserve">R: </w:t>
            </w:r>
            <w:r w:rsidRPr="00833AE4">
              <w:rPr>
                <w:rFonts w:ascii="Times New Roman" w:hAnsi="Times New Roman" w:cs="Times New Roman"/>
                <w:szCs w:val="21"/>
              </w:rPr>
              <w:t>GAGGCCCAAGGCCACAGGTATTTTG</w:t>
            </w:r>
          </w:p>
        </w:tc>
      </w:tr>
      <w:tr w:rsidR="00D77468" w:rsidRPr="00F17F37" w14:paraId="09BDED97" w14:textId="77777777" w:rsidTr="0024151D">
        <w:tc>
          <w:tcPr>
            <w:tcW w:w="1701" w:type="dxa"/>
            <w:vMerge w:val="restart"/>
            <w:tcBorders>
              <w:top w:val="nil"/>
              <w:left w:val="nil"/>
              <w:right w:val="nil"/>
            </w:tcBorders>
            <w:vAlign w:val="center"/>
          </w:tcPr>
          <w:p w14:paraId="4E578AB9" w14:textId="444FC121" w:rsidR="00D77468" w:rsidRPr="00F17F37" w:rsidRDefault="00D77468" w:rsidP="002514B0">
            <w:pPr>
              <w:ind w:firstLineChars="200" w:firstLine="420"/>
              <w:rPr>
                <w:rFonts w:ascii="Times New Roman" w:hAnsi="Times New Roman" w:cs="Times New Roman"/>
                <w:szCs w:val="21"/>
              </w:rPr>
            </w:pPr>
            <w:r w:rsidRPr="00F17F37">
              <w:rPr>
                <w:rFonts w:ascii="Times New Roman" w:hAnsi="Times New Roman" w:cs="Times New Roman"/>
                <w:szCs w:val="21"/>
              </w:rPr>
              <w:t>Human</w:t>
            </w:r>
          </w:p>
        </w:tc>
        <w:tc>
          <w:tcPr>
            <w:tcW w:w="1985" w:type="dxa"/>
            <w:vMerge w:val="restart"/>
            <w:tcBorders>
              <w:top w:val="nil"/>
              <w:left w:val="nil"/>
              <w:right w:val="nil"/>
            </w:tcBorders>
            <w:vAlign w:val="center"/>
          </w:tcPr>
          <w:p w14:paraId="0F71A9E3" w14:textId="1831F566" w:rsidR="00D77468" w:rsidRDefault="00D77468" w:rsidP="002514B0">
            <w:pPr>
              <w:ind w:firstLineChars="200" w:firstLine="420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V</w:t>
            </w:r>
            <w:r>
              <w:rPr>
                <w:rFonts w:ascii="Times New Roman" w:hAnsi="Times New Roman" w:cs="Times New Roman"/>
                <w:szCs w:val="21"/>
              </w:rPr>
              <w:t>CAM1</w:t>
            </w:r>
          </w:p>
        </w:tc>
        <w:tc>
          <w:tcPr>
            <w:tcW w:w="474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68F124E" w14:textId="7DCE137A" w:rsidR="00D77468" w:rsidRPr="00F17F37" w:rsidRDefault="00833AE4" w:rsidP="002514B0">
            <w:pPr>
              <w:ind w:firstLineChars="200" w:firstLine="420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 xml:space="preserve">F: </w:t>
            </w:r>
            <w:r w:rsidRPr="00833AE4">
              <w:rPr>
                <w:rFonts w:ascii="Times New Roman" w:hAnsi="Times New Roman" w:cs="Times New Roman"/>
                <w:szCs w:val="21"/>
              </w:rPr>
              <w:t>CCTGCCATTGGAATGATAA</w:t>
            </w:r>
          </w:p>
        </w:tc>
      </w:tr>
      <w:tr w:rsidR="00D77468" w:rsidRPr="00F17F37" w14:paraId="3C63B2CA" w14:textId="77777777" w:rsidTr="0024151D">
        <w:tc>
          <w:tcPr>
            <w:tcW w:w="1701" w:type="dxa"/>
            <w:vMerge/>
            <w:tcBorders>
              <w:left w:val="nil"/>
              <w:bottom w:val="nil"/>
              <w:right w:val="nil"/>
            </w:tcBorders>
            <w:vAlign w:val="center"/>
          </w:tcPr>
          <w:p w14:paraId="2726D0E1" w14:textId="77777777" w:rsidR="00D77468" w:rsidRPr="00F17F37" w:rsidRDefault="00D77468" w:rsidP="002514B0">
            <w:pPr>
              <w:ind w:firstLineChars="200" w:firstLine="420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985" w:type="dxa"/>
            <w:vMerge/>
            <w:tcBorders>
              <w:left w:val="nil"/>
              <w:bottom w:val="nil"/>
              <w:right w:val="nil"/>
            </w:tcBorders>
            <w:vAlign w:val="center"/>
          </w:tcPr>
          <w:p w14:paraId="172810A5" w14:textId="77777777" w:rsidR="00D77468" w:rsidRDefault="00D77468" w:rsidP="002514B0">
            <w:pPr>
              <w:ind w:firstLineChars="200" w:firstLine="420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474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71359A9" w14:textId="7E35102D" w:rsidR="00D77468" w:rsidRPr="00833AE4" w:rsidRDefault="00833AE4" w:rsidP="002514B0">
            <w:pPr>
              <w:ind w:firstLineChars="200" w:firstLine="420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 xml:space="preserve">R: </w:t>
            </w:r>
            <w:r w:rsidRPr="00833AE4">
              <w:rPr>
                <w:rFonts w:ascii="Times New Roman" w:hAnsi="Times New Roman" w:cs="Times New Roman"/>
                <w:szCs w:val="21"/>
              </w:rPr>
              <w:t>TGCTTCTACAAGACTATATGAC</w:t>
            </w:r>
          </w:p>
        </w:tc>
      </w:tr>
      <w:tr w:rsidR="00D77468" w:rsidRPr="00F17F37" w14:paraId="1A8296F0" w14:textId="77777777" w:rsidTr="0024151D">
        <w:tc>
          <w:tcPr>
            <w:tcW w:w="1701" w:type="dxa"/>
            <w:vMerge w:val="restart"/>
            <w:tcBorders>
              <w:top w:val="nil"/>
              <w:left w:val="nil"/>
              <w:right w:val="nil"/>
            </w:tcBorders>
            <w:vAlign w:val="center"/>
          </w:tcPr>
          <w:p w14:paraId="0C65F24E" w14:textId="2D2FBFBC" w:rsidR="00D77468" w:rsidRPr="00F17F37" w:rsidRDefault="00D77468" w:rsidP="002514B0">
            <w:pPr>
              <w:ind w:firstLineChars="200" w:firstLine="420"/>
              <w:rPr>
                <w:rFonts w:ascii="Times New Roman" w:hAnsi="Times New Roman" w:cs="Times New Roman"/>
                <w:szCs w:val="21"/>
              </w:rPr>
            </w:pPr>
            <w:r w:rsidRPr="00F17F37">
              <w:rPr>
                <w:rFonts w:ascii="Times New Roman" w:hAnsi="Times New Roman" w:cs="Times New Roman"/>
                <w:szCs w:val="21"/>
              </w:rPr>
              <w:t>Human</w:t>
            </w:r>
          </w:p>
        </w:tc>
        <w:tc>
          <w:tcPr>
            <w:tcW w:w="1985" w:type="dxa"/>
            <w:vMerge w:val="restart"/>
            <w:tcBorders>
              <w:top w:val="nil"/>
              <w:left w:val="nil"/>
              <w:right w:val="nil"/>
            </w:tcBorders>
            <w:vAlign w:val="center"/>
          </w:tcPr>
          <w:p w14:paraId="3E0D4C9D" w14:textId="4FA005C6" w:rsidR="00D77468" w:rsidRDefault="00D77468" w:rsidP="002514B0">
            <w:pPr>
              <w:ind w:firstLineChars="200" w:firstLine="420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C</w:t>
            </w:r>
            <w:r>
              <w:rPr>
                <w:rFonts w:ascii="Times New Roman" w:hAnsi="Times New Roman" w:cs="Times New Roman"/>
                <w:szCs w:val="21"/>
              </w:rPr>
              <w:t>OX-2</w:t>
            </w:r>
          </w:p>
        </w:tc>
        <w:tc>
          <w:tcPr>
            <w:tcW w:w="474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F40F84E" w14:textId="13CEC092" w:rsidR="00D77468" w:rsidRPr="00F17F37" w:rsidRDefault="00D77468" w:rsidP="002514B0">
            <w:pPr>
              <w:ind w:firstLineChars="200" w:firstLine="420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 xml:space="preserve">F: </w:t>
            </w:r>
            <w:r w:rsidRPr="00D77468">
              <w:rPr>
                <w:rFonts w:ascii="Times New Roman" w:hAnsi="Times New Roman" w:cs="Times New Roman"/>
                <w:szCs w:val="21"/>
              </w:rPr>
              <w:t>AACTCTGGCTAGACAGCGTAA</w:t>
            </w:r>
          </w:p>
        </w:tc>
      </w:tr>
      <w:tr w:rsidR="00D77468" w:rsidRPr="00F17F37" w14:paraId="7EB4E11A" w14:textId="77777777" w:rsidTr="0024151D">
        <w:tc>
          <w:tcPr>
            <w:tcW w:w="1701" w:type="dxa"/>
            <w:vMerge/>
            <w:tcBorders>
              <w:left w:val="nil"/>
              <w:bottom w:val="nil"/>
              <w:right w:val="nil"/>
            </w:tcBorders>
            <w:vAlign w:val="center"/>
          </w:tcPr>
          <w:p w14:paraId="38B6B66D" w14:textId="77777777" w:rsidR="00D77468" w:rsidRPr="00F17F37" w:rsidRDefault="00D77468" w:rsidP="002514B0">
            <w:pPr>
              <w:ind w:firstLineChars="200" w:firstLine="420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985" w:type="dxa"/>
            <w:vMerge/>
            <w:tcBorders>
              <w:left w:val="nil"/>
              <w:bottom w:val="nil"/>
              <w:right w:val="nil"/>
            </w:tcBorders>
            <w:vAlign w:val="center"/>
          </w:tcPr>
          <w:p w14:paraId="54814711" w14:textId="77777777" w:rsidR="00D77468" w:rsidRDefault="00D77468" w:rsidP="002514B0">
            <w:pPr>
              <w:ind w:firstLineChars="200" w:firstLine="420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474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E903E59" w14:textId="6A2E00A3" w:rsidR="00D77468" w:rsidRPr="00F17F37" w:rsidRDefault="00D77468" w:rsidP="002514B0">
            <w:pPr>
              <w:ind w:firstLineChars="200" w:firstLine="420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 xml:space="preserve">R: </w:t>
            </w:r>
            <w:r w:rsidRPr="00D77468">
              <w:rPr>
                <w:rFonts w:ascii="Times New Roman" w:hAnsi="Times New Roman" w:cs="Times New Roman"/>
                <w:szCs w:val="21"/>
              </w:rPr>
              <w:t>AACCGTAGATGCTCAGGGAC</w:t>
            </w:r>
          </w:p>
        </w:tc>
      </w:tr>
      <w:tr w:rsidR="00D77468" w:rsidRPr="00F17F37" w14:paraId="7536CD5C" w14:textId="77777777" w:rsidTr="0024151D">
        <w:tc>
          <w:tcPr>
            <w:tcW w:w="1701" w:type="dxa"/>
            <w:vMerge w:val="restart"/>
            <w:tcBorders>
              <w:top w:val="nil"/>
              <w:left w:val="nil"/>
              <w:right w:val="nil"/>
            </w:tcBorders>
            <w:vAlign w:val="center"/>
          </w:tcPr>
          <w:p w14:paraId="288D8BFA" w14:textId="1BDB5462" w:rsidR="00D77468" w:rsidRPr="00F17F37" w:rsidRDefault="00D77468" w:rsidP="002514B0">
            <w:pPr>
              <w:ind w:firstLineChars="200" w:firstLine="420"/>
              <w:rPr>
                <w:rFonts w:ascii="Times New Roman" w:hAnsi="Times New Roman" w:cs="Times New Roman"/>
                <w:szCs w:val="21"/>
              </w:rPr>
            </w:pPr>
            <w:r w:rsidRPr="00F17F37">
              <w:rPr>
                <w:rFonts w:ascii="Times New Roman" w:hAnsi="Times New Roman" w:cs="Times New Roman"/>
                <w:szCs w:val="21"/>
              </w:rPr>
              <w:t>Human</w:t>
            </w:r>
          </w:p>
        </w:tc>
        <w:tc>
          <w:tcPr>
            <w:tcW w:w="1985" w:type="dxa"/>
            <w:vMerge w:val="restart"/>
            <w:tcBorders>
              <w:top w:val="nil"/>
              <w:left w:val="nil"/>
              <w:right w:val="nil"/>
            </w:tcBorders>
            <w:vAlign w:val="center"/>
          </w:tcPr>
          <w:p w14:paraId="593FB462" w14:textId="490A4DDA" w:rsidR="00D77468" w:rsidRDefault="00D77468" w:rsidP="002514B0">
            <w:pPr>
              <w:ind w:firstLineChars="200" w:firstLine="420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p65-NF</w:t>
            </w:r>
            <w:r w:rsidRPr="00D77468">
              <w:rPr>
                <w:rFonts w:ascii="Times New Roman" w:hAnsi="Times New Roman" w:cs="Times New Roman"/>
                <w:szCs w:val="21"/>
              </w:rPr>
              <w:t>κ</w:t>
            </w:r>
            <w:r>
              <w:rPr>
                <w:rFonts w:ascii="Times New Roman" w:hAnsi="Times New Roman" w:cs="Times New Roman"/>
                <w:szCs w:val="21"/>
              </w:rPr>
              <w:t>B</w:t>
            </w:r>
          </w:p>
        </w:tc>
        <w:tc>
          <w:tcPr>
            <w:tcW w:w="474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BF80723" w14:textId="3F3B7B7D" w:rsidR="00D77468" w:rsidRPr="00F17F37" w:rsidRDefault="00D77468" w:rsidP="002514B0">
            <w:pPr>
              <w:ind w:firstLineChars="200" w:firstLine="420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 xml:space="preserve">F: </w:t>
            </w:r>
            <w:r w:rsidRPr="00D77468">
              <w:rPr>
                <w:rFonts w:ascii="Times New Roman" w:hAnsi="Times New Roman" w:cs="Times New Roman"/>
                <w:szCs w:val="21"/>
              </w:rPr>
              <w:t>ACTGCCGGGATGGCTTCTAT</w:t>
            </w:r>
          </w:p>
        </w:tc>
      </w:tr>
      <w:tr w:rsidR="00D77468" w:rsidRPr="00F17F37" w14:paraId="491632DF" w14:textId="77777777" w:rsidTr="0024151D">
        <w:tc>
          <w:tcPr>
            <w:tcW w:w="1701" w:type="dxa"/>
            <w:vMerge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1685AC9A" w14:textId="77777777" w:rsidR="00D77468" w:rsidRPr="00F17F37" w:rsidRDefault="00D77468" w:rsidP="002514B0">
            <w:pPr>
              <w:ind w:firstLineChars="200" w:firstLine="420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985" w:type="dxa"/>
            <w:vMerge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213B3DCE" w14:textId="77777777" w:rsidR="00D77468" w:rsidRDefault="00D77468" w:rsidP="002514B0">
            <w:pPr>
              <w:ind w:firstLineChars="200" w:firstLine="420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4745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8BEC19A" w14:textId="1073178B" w:rsidR="00D77468" w:rsidRPr="00F17F37" w:rsidRDefault="00D77468" w:rsidP="002514B0">
            <w:pPr>
              <w:ind w:firstLineChars="200" w:firstLine="420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R</w:t>
            </w:r>
            <w:r>
              <w:rPr>
                <w:rFonts w:ascii="Times New Roman" w:hAnsi="Times New Roman" w:cs="Times New Roman"/>
                <w:szCs w:val="21"/>
              </w:rPr>
              <w:t xml:space="preserve">: </w:t>
            </w:r>
            <w:r w:rsidRPr="00D77468">
              <w:rPr>
                <w:rFonts w:ascii="Times New Roman" w:hAnsi="Times New Roman" w:cs="Times New Roman"/>
                <w:szCs w:val="21"/>
              </w:rPr>
              <w:t>CCCACGCTGCTCTTCTTGGAA</w:t>
            </w:r>
          </w:p>
        </w:tc>
      </w:tr>
    </w:tbl>
    <w:p w14:paraId="707186E7" w14:textId="120DE9FB" w:rsidR="00B50F7C" w:rsidRPr="00130007" w:rsidRDefault="00E935C1" w:rsidP="00130007">
      <w:pPr>
        <w:spacing w:line="360" w:lineRule="auto"/>
        <w:ind w:firstLineChars="200" w:firstLine="420"/>
        <w:rPr>
          <w:rFonts w:ascii="Times New Roman" w:hAnsi="Times New Roman" w:cs="Times New Roman" w:hint="eastAsia"/>
          <w:szCs w:val="21"/>
        </w:rPr>
      </w:pPr>
      <w:r w:rsidRPr="00010F6B">
        <w:rPr>
          <w:rFonts w:ascii="Times New Roman" w:eastAsia="宋体" w:hAnsi="Times New Roman" w:cs="Times New Roman"/>
          <w:szCs w:val="21"/>
        </w:rPr>
        <w:t xml:space="preserve">Note. </w:t>
      </w:r>
      <w:r w:rsidR="00D608A1">
        <w:rPr>
          <w:rFonts w:ascii="Times New Roman" w:hAnsi="Times New Roman" w:cs="Times New Roman"/>
          <w:szCs w:val="21"/>
        </w:rPr>
        <w:t>α-SMA</w:t>
      </w:r>
      <w:r w:rsidR="007E0F6C" w:rsidRPr="00010F6B">
        <w:rPr>
          <w:rFonts w:ascii="Times New Roman" w:hAnsi="Times New Roman" w:cs="Times New Roman"/>
          <w:szCs w:val="21"/>
        </w:rPr>
        <w:t>:</w:t>
      </w:r>
      <w:r w:rsidR="005E39B8" w:rsidRPr="00010F6B">
        <w:rPr>
          <w:rFonts w:ascii="Times New Roman" w:hAnsi="Times New Roman" w:cs="Times New Roman"/>
          <w:szCs w:val="21"/>
        </w:rPr>
        <w:t xml:space="preserve"> </w:t>
      </w:r>
      <w:r w:rsidR="005E39B8" w:rsidRPr="00010F6B">
        <w:rPr>
          <w:rFonts w:ascii="Times New Roman" w:eastAsia="宋体" w:hAnsi="Times New Roman" w:cs="Times New Roman"/>
          <w:szCs w:val="21"/>
        </w:rPr>
        <w:t xml:space="preserve">α-smooth muscle actin; </w:t>
      </w:r>
      <w:r w:rsidR="00B82EE5">
        <w:rPr>
          <w:rFonts w:ascii="Times New Roman" w:hAnsi="Times New Roman" w:cs="Times New Roman"/>
          <w:szCs w:val="21"/>
        </w:rPr>
        <w:t>TGF-β1</w:t>
      </w:r>
      <w:r w:rsidR="005E39B8" w:rsidRPr="00010F6B">
        <w:rPr>
          <w:rFonts w:ascii="Times New Roman" w:hAnsi="Times New Roman" w:cs="Times New Roman"/>
          <w:szCs w:val="21"/>
        </w:rPr>
        <w:t>: transforming growth factor beta 1</w:t>
      </w:r>
    </w:p>
    <w:sectPr w:rsidR="00B50F7C" w:rsidRPr="00130007">
      <w:pgSz w:w="11906" w:h="16838"/>
      <w:pgMar w:top="1440" w:right="1800" w:bottom="1440" w:left="1800" w:header="851" w:footer="992" w:gutter="0"/>
      <w:lnNumType w:countBy="1" w:restart="continuous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41D045A" w14:textId="77777777" w:rsidR="008E62C3" w:rsidRDefault="008E62C3" w:rsidP="001965F9">
      <w:r>
        <w:separator/>
      </w:r>
    </w:p>
  </w:endnote>
  <w:endnote w:type="continuationSeparator" w:id="0">
    <w:p w14:paraId="2DFF2948" w14:textId="77777777" w:rsidR="008E62C3" w:rsidRDefault="008E62C3" w:rsidP="001965F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011D56" w14:textId="77777777" w:rsidR="008E62C3" w:rsidRDefault="008E62C3" w:rsidP="001965F9">
      <w:r>
        <w:separator/>
      </w:r>
    </w:p>
  </w:footnote>
  <w:footnote w:type="continuationSeparator" w:id="0">
    <w:p w14:paraId="697376D5" w14:textId="77777777" w:rsidR="008E62C3" w:rsidRDefault="008E62C3" w:rsidP="001965F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081851"/>
    <w:multiLevelType w:val="multilevel"/>
    <w:tmpl w:val="11081851"/>
    <w:lvl w:ilvl="0">
      <w:start w:val="5"/>
      <w:numFmt w:val="upperLetter"/>
      <w:suff w:val="nothing"/>
      <w:lvlText w:val="%1-"/>
      <w:lvlJc w:val="left"/>
      <w:pPr>
        <w:ind w:left="0" w:firstLine="0"/>
      </w:pPr>
      <w:rPr>
        <w:rFonts w:ascii="Times New Roman" w:hAnsi="Times New Roman" w:cs="Times New Roman" w:hint="default"/>
      </w:rPr>
    </w:lvl>
    <w:lvl w:ilvl="1">
      <w:start w:val="1"/>
      <w:numFmt w:val="decimal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left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left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left" w:pos="6480"/>
        </w:tabs>
        <w:ind w:left="6480" w:hanging="360"/>
      </w:pPr>
    </w:lvl>
  </w:abstractNum>
  <w:abstractNum w:abstractNumId="1" w15:restartNumberingAfterBreak="0">
    <w:nsid w:val="6FFD0C87"/>
    <w:multiLevelType w:val="multilevel"/>
    <w:tmpl w:val="6FFD0C87"/>
    <w:lvl w:ilvl="0">
      <w:start w:val="3"/>
      <w:numFmt w:val="decimal"/>
      <w:suff w:val="space"/>
      <w:lvlText w:val="%1."/>
      <w:lvlJc w:val="left"/>
      <w:pPr>
        <w:ind w:left="0" w:firstLine="0"/>
      </w:pPr>
      <w:rPr>
        <w:rFonts w:ascii="Times New Roman" w:hAnsi="Times New Roman" w:cs="Times New Roman" w:hint="default"/>
      </w:rPr>
    </w:lvl>
    <w:lvl w:ilvl="1">
      <w:start w:val="1"/>
      <w:numFmt w:val="decimal"/>
      <w:suff w:val="space"/>
      <w:lvlText w:val="%1.%2."/>
      <w:lvlJc w:val="left"/>
      <w:pPr>
        <w:ind w:left="0" w:firstLine="0"/>
      </w:pPr>
      <w:rPr>
        <w:rFonts w:ascii="Times New Roman" w:hAnsi="Times New Roman" w:cs="Times New Roman" w:hint="default"/>
      </w:rPr>
    </w:lvl>
    <w:lvl w:ilvl="2">
      <w:start w:val="1"/>
      <w:numFmt w:val="decimal"/>
      <w:suff w:val="space"/>
      <w:lvlText w:val="%1.%2.%3."/>
      <w:lvlJc w:val="left"/>
      <w:pPr>
        <w:ind w:left="0" w:firstLine="0"/>
      </w:pPr>
      <w:rPr>
        <w:rFonts w:ascii="Times New Roman" w:hAnsi="Times New Roman" w:cs="Times New Roman" w:hint="default"/>
      </w:rPr>
    </w:lvl>
    <w:lvl w:ilvl="3">
      <w:start w:val="1"/>
      <w:numFmt w:val="decimal"/>
      <w:suff w:val="space"/>
      <w:lvlText w:val="%1.%2.%3.%4."/>
      <w:lvlJc w:val="left"/>
      <w:pPr>
        <w:ind w:left="0" w:firstLine="0"/>
      </w:pPr>
      <w:rPr>
        <w:rFonts w:ascii="Times New Roman" w:hAnsi="Times New Roman" w:cs="Times New Roman"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ascii="Times New Roman" w:hAnsi="Times New Roman" w:cs="Times New Roman"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ascii="Times New Roman" w:hAnsi="Times New Roman" w:cs="Times New Roman"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ascii="Times New Roman" w:hAnsi="Times New Roman" w:cs="Times New Roman"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ascii="Times New Roman" w:hAnsi="Times New Roman" w:cs="Times New Roman" w:hint="default"/>
      </w:rPr>
    </w:lvl>
    <w:lvl w:ilvl="8">
      <w:start w:val="1"/>
      <w:numFmt w:val="decimal"/>
      <w:suff w:val="space"/>
      <w:lvlText w:val="%1.%2.%3.%4.%5.%6.%7.%8.%9."/>
      <w:lvlJc w:val="left"/>
      <w:pPr>
        <w:ind w:left="0" w:firstLine="0"/>
      </w:pPr>
      <w:rPr>
        <w:rFonts w:ascii="Times New Roman" w:hAnsi="Times New Roman" w:cs="Times New Roman" w:hint="default"/>
      </w:rPr>
    </w:lvl>
  </w:abstractNum>
  <w:num w:numId="1" w16cid:durableId="240799643">
    <w:abstractNumId w:val="0"/>
    <w:lvlOverride w:ilvl="0">
      <w:startOverride w:val="5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1700744462">
    <w:abstractNumId w:val="1"/>
    <w:lvlOverride w:ilvl="0">
      <w:startOverride w:val="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A1NjYzMDQ1MDUyMzZS0lEKTi0uzszPAykwqwUAHZdDPy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GB7714&lt;/Style&gt;&lt;LeftDelim&gt;{&lt;/LeftDelim&gt;&lt;RightDelim&gt;}&lt;/RightDelim&gt;&lt;FontName&gt;Calibri&lt;/FontName&gt;&lt;FontSize&gt;10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wtt2ffdrjftx0ge9peevdfw3rwtpps5vwwt9&quot;&gt;My EndNote Library&lt;record-ids&gt;&lt;item&gt;844&lt;/item&gt;&lt;/record-ids&gt;&lt;/item&gt;&lt;/Libraries&gt;"/>
  </w:docVars>
  <w:rsids>
    <w:rsidRoot w:val="00946DE8"/>
    <w:rsid w:val="00000CD3"/>
    <w:rsid w:val="00004383"/>
    <w:rsid w:val="00010F6B"/>
    <w:rsid w:val="00017D3C"/>
    <w:rsid w:val="000254B7"/>
    <w:rsid w:val="00025BC0"/>
    <w:rsid w:val="0002665A"/>
    <w:rsid w:val="000356B4"/>
    <w:rsid w:val="00040D0E"/>
    <w:rsid w:val="000433AC"/>
    <w:rsid w:val="000458DC"/>
    <w:rsid w:val="000465C4"/>
    <w:rsid w:val="000471F5"/>
    <w:rsid w:val="000475F1"/>
    <w:rsid w:val="00052CA1"/>
    <w:rsid w:val="000640AE"/>
    <w:rsid w:val="00067667"/>
    <w:rsid w:val="00074F78"/>
    <w:rsid w:val="0007546E"/>
    <w:rsid w:val="000759FB"/>
    <w:rsid w:val="00082E92"/>
    <w:rsid w:val="00085CB2"/>
    <w:rsid w:val="00093608"/>
    <w:rsid w:val="000977A6"/>
    <w:rsid w:val="000A66B7"/>
    <w:rsid w:val="000B05C7"/>
    <w:rsid w:val="000B5370"/>
    <w:rsid w:val="000B733F"/>
    <w:rsid w:val="000C09CB"/>
    <w:rsid w:val="000C36FC"/>
    <w:rsid w:val="000C4E60"/>
    <w:rsid w:val="000D1A23"/>
    <w:rsid w:val="000D5A96"/>
    <w:rsid w:val="000E23B5"/>
    <w:rsid w:val="000E4CA2"/>
    <w:rsid w:val="000E5E1F"/>
    <w:rsid w:val="000E7361"/>
    <w:rsid w:val="0011751D"/>
    <w:rsid w:val="00130007"/>
    <w:rsid w:val="00132EA9"/>
    <w:rsid w:val="00141E13"/>
    <w:rsid w:val="001420A4"/>
    <w:rsid w:val="00142BC9"/>
    <w:rsid w:val="00152891"/>
    <w:rsid w:val="001551E7"/>
    <w:rsid w:val="00156C59"/>
    <w:rsid w:val="00166BD5"/>
    <w:rsid w:val="0016737E"/>
    <w:rsid w:val="00173B6F"/>
    <w:rsid w:val="00186CE7"/>
    <w:rsid w:val="00190D77"/>
    <w:rsid w:val="00194ECC"/>
    <w:rsid w:val="001965F9"/>
    <w:rsid w:val="001966AA"/>
    <w:rsid w:val="001A0499"/>
    <w:rsid w:val="001A62DC"/>
    <w:rsid w:val="001A712A"/>
    <w:rsid w:val="001B4C77"/>
    <w:rsid w:val="001B5F81"/>
    <w:rsid w:val="001B718A"/>
    <w:rsid w:val="001C511C"/>
    <w:rsid w:val="001D15F3"/>
    <w:rsid w:val="001D4C97"/>
    <w:rsid w:val="001E5AD0"/>
    <w:rsid w:val="001F2737"/>
    <w:rsid w:val="001F28DD"/>
    <w:rsid w:val="001F559B"/>
    <w:rsid w:val="001F5C2E"/>
    <w:rsid w:val="002068C9"/>
    <w:rsid w:val="002148C0"/>
    <w:rsid w:val="00215121"/>
    <w:rsid w:val="002225FC"/>
    <w:rsid w:val="002240D4"/>
    <w:rsid w:val="002250CE"/>
    <w:rsid w:val="00225B54"/>
    <w:rsid w:val="002403D3"/>
    <w:rsid w:val="0024151D"/>
    <w:rsid w:val="00250D06"/>
    <w:rsid w:val="002514B0"/>
    <w:rsid w:val="002553B0"/>
    <w:rsid w:val="00262B98"/>
    <w:rsid w:val="00263398"/>
    <w:rsid w:val="00284484"/>
    <w:rsid w:val="002852DC"/>
    <w:rsid w:val="002A0CE8"/>
    <w:rsid w:val="002A77FD"/>
    <w:rsid w:val="002B1FDF"/>
    <w:rsid w:val="002B6876"/>
    <w:rsid w:val="002C57CB"/>
    <w:rsid w:val="002C69CB"/>
    <w:rsid w:val="002E09DA"/>
    <w:rsid w:val="002E1B6B"/>
    <w:rsid w:val="002F47E7"/>
    <w:rsid w:val="002F642D"/>
    <w:rsid w:val="002F713E"/>
    <w:rsid w:val="003124DF"/>
    <w:rsid w:val="00312B84"/>
    <w:rsid w:val="003144B5"/>
    <w:rsid w:val="00323D70"/>
    <w:rsid w:val="00330C84"/>
    <w:rsid w:val="0034349D"/>
    <w:rsid w:val="00343EB1"/>
    <w:rsid w:val="0036004A"/>
    <w:rsid w:val="00363743"/>
    <w:rsid w:val="00363F30"/>
    <w:rsid w:val="00366651"/>
    <w:rsid w:val="003707B8"/>
    <w:rsid w:val="00371389"/>
    <w:rsid w:val="00374098"/>
    <w:rsid w:val="00376DC5"/>
    <w:rsid w:val="003800FC"/>
    <w:rsid w:val="0038172B"/>
    <w:rsid w:val="0038476A"/>
    <w:rsid w:val="003A708D"/>
    <w:rsid w:val="003B3D13"/>
    <w:rsid w:val="003B72CC"/>
    <w:rsid w:val="003C2797"/>
    <w:rsid w:val="003C47B7"/>
    <w:rsid w:val="003C55B7"/>
    <w:rsid w:val="003D50C2"/>
    <w:rsid w:val="003E074F"/>
    <w:rsid w:val="003E5501"/>
    <w:rsid w:val="003F0F6D"/>
    <w:rsid w:val="003F7F6B"/>
    <w:rsid w:val="0040308B"/>
    <w:rsid w:val="00404911"/>
    <w:rsid w:val="00405E59"/>
    <w:rsid w:val="0042143A"/>
    <w:rsid w:val="004265E7"/>
    <w:rsid w:val="004277F1"/>
    <w:rsid w:val="00436C5A"/>
    <w:rsid w:val="004435E8"/>
    <w:rsid w:val="00453AAA"/>
    <w:rsid w:val="0045533C"/>
    <w:rsid w:val="00463485"/>
    <w:rsid w:val="00466222"/>
    <w:rsid w:val="004708E6"/>
    <w:rsid w:val="00471DDE"/>
    <w:rsid w:val="004823D6"/>
    <w:rsid w:val="0048247F"/>
    <w:rsid w:val="00491D56"/>
    <w:rsid w:val="004B2817"/>
    <w:rsid w:val="004B6A37"/>
    <w:rsid w:val="004D14F8"/>
    <w:rsid w:val="004E3B1C"/>
    <w:rsid w:val="004E5CD2"/>
    <w:rsid w:val="004E62D1"/>
    <w:rsid w:val="004E6360"/>
    <w:rsid w:val="004F2954"/>
    <w:rsid w:val="004F4BC7"/>
    <w:rsid w:val="005168BE"/>
    <w:rsid w:val="00522A26"/>
    <w:rsid w:val="0052503E"/>
    <w:rsid w:val="00525D35"/>
    <w:rsid w:val="005604B9"/>
    <w:rsid w:val="00571C28"/>
    <w:rsid w:val="00580E33"/>
    <w:rsid w:val="00584B27"/>
    <w:rsid w:val="005936E5"/>
    <w:rsid w:val="005A6D81"/>
    <w:rsid w:val="005A796B"/>
    <w:rsid w:val="005B3F8F"/>
    <w:rsid w:val="005B4D37"/>
    <w:rsid w:val="005B7F76"/>
    <w:rsid w:val="005C0631"/>
    <w:rsid w:val="005C2EEF"/>
    <w:rsid w:val="005C39F6"/>
    <w:rsid w:val="005D21BA"/>
    <w:rsid w:val="005D4EE7"/>
    <w:rsid w:val="005D5279"/>
    <w:rsid w:val="005E2AA3"/>
    <w:rsid w:val="005E39B8"/>
    <w:rsid w:val="005F264B"/>
    <w:rsid w:val="005F7DDA"/>
    <w:rsid w:val="006002EB"/>
    <w:rsid w:val="0061246A"/>
    <w:rsid w:val="006127AC"/>
    <w:rsid w:val="00616AF1"/>
    <w:rsid w:val="006262BE"/>
    <w:rsid w:val="00631E5A"/>
    <w:rsid w:val="00632CB9"/>
    <w:rsid w:val="0063407E"/>
    <w:rsid w:val="0063426B"/>
    <w:rsid w:val="0063732F"/>
    <w:rsid w:val="0064612B"/>
    <w:rsid w:val="006512EE"/>
    <w:rsid w:val="00652BB3"/>
    <w:rsid w:val="00661556"/>
    <w:rsid w:val="00672841"/>
    <w:rsid w:val="006739CF"/>
    <w:rsid w:val="00692DE8"/>
    <w:rsid w:val="006956A8"/>
    <w:rsid w:val="006B1F35"/>
    <w:rsid w:val="006B3F4F"/>
    <w:rsid w:val="006B64EF"/>
    <w:rsid w:val="006B72C0"/>
    <w:rsid w:val="006F147F"/>
    <w:rsid w:val="006F1A9D"/>
    <w:rsid w:val="006F75D9"/>
    <w:rsid w:val="00704523"/>
    <w:rsid w:val="00706E8A"/>
    <w:rsid w:val="007102BE"/>
    <w:rsid w:val="0071162F"/>
    <w:rsid w:val="00716B91"/>
    <w:rsid w:val="00717D99"/>
    <w:rsid w:val="0072793C"/>
    <w:rsid w:val="007458C0"/>
    <w:rsid w:val="00746BFC"/>
    <w:rsid w:val="00751755"/>
    <w:rsid w:val="00752F38"/>
    <w:rsid w:val="007556A4"/>
    <w:rsid w:val="00762012"/>
    <w:rsid w:val="007757F1"/>
    <w:rsid w:val="007B149D"/>
    <w:rsid w:val="007B7C7C"/>
    <w:rsid w:val="007C1C78"/>
    <w:rsid w:val="007C31BC"/>
    <w:rsid w:val="007C5DA8"/>
    <w:rsid w:val="007C6F77"/>
    <w:rsid w:val="007E0860"/>
    <w:rsid w:val="007E0F6C"/>
    <w:rsid w:val="007E60E2"/>
    <w:rsid w:val="007F703B"/>
    <w:rsid w:val="00802B71"/>
    <w:rsid w:val="0080433F"/>
    <w:rsid w:val="00806BA1"/>
    <w:rsid w:val="00825289"/>
    <w:rsid w:val="008252D0"/>
    <w:rsid w:val="00830A11"/>
    <w:rsid w:val="00830DCB"/>
    <w:rsid w:val="00833AE4"/>
    <w:rsid w:val="00840B43"/>
    <w:rsid w:val="00841129"/>
    <w:rsid w:val="0084531B"/>
    <w:rsid w:val="0085098D"/>
    <w:rsid w:val="0085206F"/>
    <w:rsid w:val="00853585"/>
    <w:rsid w:val="00864346"/>
    <w:rsid w:val="00867676"/>
    <w:rsid w:val="008748F6"/>
    <w:rsid w:val="00876C75"/>
    <w:rsid w:val="0089168D"/>
    <w:rsid w:val="008A0F1E"/>
    <w:rsid w:val="008A1835"/>
    <w:rsid w:val="008A2C9C"/>
    <w:rsid w:val="008A3D98"/>
    <w:rsid w:val="008B343B"/>
    <w:rsid w:val="008B6F27"/>
    <w:rsid w:val="008D7440"/>
    <w:rsid w:val="008D77EE"/>
    <w:rsid w:val="008E3183"/>
    <w:rsid w:val="008E62C3"/>
    <w:rsid w:val="008F2241"/>
    <w:rsid w:val="009019E3"/>
    <w:rsid w:val="00902277"/>
    <w:rsid w:val="00903B18"/>
    <w:rsid w:val="00923823"/>
    <w:rsid w:val="00926F1C"/>
    <w:rsid w:val="00937F85"/>
    <w:rsid w:val="00944590"/>
    <w:rsid w:val="00946DE8"/>
    <w:rsid w:val="00950D3E"/>
    <w:rsid w:val="00962902"/>
    <w:rsid w:val="009641AE"/>
    <w:rsid w:val="00972F82"/>
    <w:rsid w:val="009801FE"/>
    <w:rsid w:val="00985364"/>
    <w:rsid w:val="009926FA"/>
    <w:rsid w:val="009A4073"/>
    <w:rsid w:val="009C4001"/>
    <w:rsid w:val="009D7383"/>
    <w:rsid w:val="009E3084"/>
    <w:rsid w:val="009E53B4"/>
    <w:rsid w:val="009E7EF5"/>
    <w:rsid w:val="009F0652"/>
    <w:rsid w:val="009F215E"/>
    <w:rsid w:val="009F2FD9"/>
    <w:rsid w:val="00A0252E"/>
    <w:rsid w:val="00A12E8E"/>
    <w:rsid w:val="00A246BE"/>
    <w:rsid w:val="00A37865"/>
    <w:rsid w:val="00A37D6F"/>
    <w:rsid w:val="00A421E3"/>
    <w:rsid w:val="00A44F72"/>
    <w:rsid w:val="00A55809"/>
    <w:rsid w:val="00A56CEC"/>
    <w:rsid w:val="00A658D3"/>
    <w:rsid w:val="00A7235F"/>
    <w:rsid w:val="00A812E4"/>
    <w:rsid w:val="00A83C26"/>
    <w:rsid w:val="00A94607"/>
    <w:rsid w:val="00A94789"/>
    <w:rsid w:val="00AA02C0"/>
    <w:rsid w:val="00AA0C2C"/>
    <w:rsid w:val="00AA1DCA"/>
    <w:rsid w:val="00AC0FFA"/>
    <w:rsid w:val="00AC4638"/>
    <w:rsid w:val="00AC7234"/>
    <w:rsid w:val="00AF3929"/>
    <w:rsid w:val="00B002AC"/>
    <w:rsid w:val="00B020D8"/>
    <w:rsid w:val="00B0238D"/>
    <w:rsid w:val="00B036C9"/>
    <w:rsid w:val="00B062DE"/>
    <w:rsid w:val="00B065AB"/>
    <w:rsid w:val="00B11D2B"/>
    <w:rsid w:val="00B20012"/>
    <w:rsid w:val="00B2561E"/>
    <w:rsid w:val="00B30EF4"/>
    <w:rsid w:val="00B331F0"/>
    <w:rsid w:val="00B3535A"/>
    <w:rsid w:val="00B4565A"/>
    <w:rsid w:val="00B46BDE"/>
    <w:rsid w:val="00B50F7C"/>
    <w:rsid w:val="00B64225"/>
    <w:rsid w:val="00B665FB"/>
    <w:rsid w:val="00B7761B"/>
    <w:rsid w:val="00B82EE5"/>
    <w:rsid w:val="00B96D0A"/>
    <w:rsid w:val="00BA191C"/>
    <w:rsid w:val="00BA6B84"/>
    <w:rsid w:val="00BB1354"/>
    <w:rsid w:val="00BB2BB8"/>
    <w:rsid w:val="00BB3DB7"/>
    <w:rsid w:val="00BB4667"/>
    <w:rsid w:val="00BB52E4"/>
    <w:rsid w:val="00BC0145"/>
    <w:rsid w:val="00BC714D"/>
    <w:rsid w:val="00BD737B"/>
    <w:rsid w:val="00BE7E7F"/>
    <w:rsid w:val="00BF0653"/>
    <w:rsid w:val="00BF5A87"/>
    <w:rsid w:val="00BF6EF2"/>
    <w:rsid w:val="00BF6F93"/>
    <w:rsid w:val="00C1065B"/>
    <w:rsid w:val="00C1116D"/>
    <w:rsid w:val="00C15FF5"/>
    <w:rsid w:val="00C176C6"/>
    <w:rsid w:val="00C179DA"/>
    <w:rsid w:val="00C25C04"/>
    <w:rsid w:val="00C27A4D"/>
    <w:rsid w:val="00C3152A"/>
    <w:rsid w:val="00C36788"/>
    <w:rsid w:val="00C442EC"/>
    <w:rsid w:val="00C64F0E"/>
    <w:rsid w:val="00C80B0D"/>
    <w:rsid w:val="00C87596"/>
    <w:rsid w:val="00C87E7A"/>
    <w:rsid w:val="00C94993"/>
    <w:rsid w:val="00CA109C"/>
    <w:rsid w:val="00CB25A5"/>
    <w:rsid w:val="00CC3EDF"/>
    <w:rsid w:val="00CC46FB"/>
    <w:rsid w:val="00CC775C"/>
    <w:rsid w:val="00CD3564"/>
    <w:rsid w:val="00CD5D7D"/>
    <w:rsid w:val="00CE2ACD"/>
    <w:rsid w:val="00CE30D7"/>
    <w:rsid w:val="00CE6869"/>
    <w:rsid w:val="00D02389"/>
    <w:rsid w:val="00D11BD3"/>
    <w:rsid w:val="00D26341"/>
    <w:rsid w:val="00D26C67"/>
    <w:rsid w:val="00D44251"/>
    <w:rsid w:val="00D46863"/>
    <w:rsid w:val="00D47E01"/>
    <w:rsid w:val="00D50205"/>
    <w:rsid w:val="00D53F00"/>
    <w:rsid w:val="00D608A1"/>
    <w:rsid w:val="00D77468"/>
    <w:rsid w:val="00D77A35"/>
    <w:rsid w:val="00D8166C"/>
    <w:rsid w:val="00D90014"/>
    <w:rsid w:val="00DB17BA"/>
    <w:rsid w:val="00DB1EE3"/>
    <w:rsid w:val="00DB2AA8"/>
    <w:rsid w:val="00DC0B4E"/>
    <w:rsid w:val="00DC1B0B"/>
    <w:rsid w:val="00DC3739"/>
    <w:rsid w:val="00DD2453"/>
    <w:rsid w:val="00DF393D"/>
    <w:rsid w:val="00DF4878"/>
    <w:rsid w:val="00DF7A8A"/>
    <w:rsid w:val="00E225B8"/>
    <w:rsid w:val="00E253F0"/>
    <w:rsid w:val="00E32902"/>
    <w:rsid w:val="00E36B44"/>
    <w:rsid w:val="00E40E70"/>
    <w:rsid w:val="00E470E7"/>
    <w:rsid w:val="00E52570"/>
    <w:rsid w:val="00E565FD"/>
    <w:rsid w:val="00E61B8A"/>
    <w:rsid w:val="00E627C7"/>
    <w:rsid w:val="00E64C3E"/>
    <w:rsid w:val="00E73F3F"/>
    <w:rsid w:val="00E746D7"/>
    <w:rsid w:val="00E87E0B"/>
    <w:rsid w:val="00E90F4C"/>
    <w:rsid w:val="00E91C85"/>
    <w:rsid w:val="00E92651"/>
    <w:rsid w:val="00E935C1"/>
    <w:rsid w:val="00EA222E"/>
    <w:rsid w:val="00EA6051"/>
    <w:rsid w:val="00EB04F5"/>
    <w:rsid w:val="00EB06CC"/>
    <w:rsid w:val="00EC1153"/>
    <w:rsid w:val="00EC2352"/>
    <w:rsid w:val="00EC509A"/>
    <w:rsid w:val="00EC5CF1"/>
    <w:rsid w:val="00EC7986"/>
    <w:rsid w:val="00ED4AD7"/>
    <w:rsid w:val="00ED6BB4"/>
    <w:rsid w:val="00ED7376"/>
    <w:rsid w:val="00EE1556"/>
    <w:rsid w:val="00EE2000"/>
    <w:rsid w:val="00F01C21"/>
    <w:rsid w:val="00F10F40"/>
    <w:rsid w:val="00F11680"/>
    <w:rsid w:val="00F14571"/>
    <w:rsid w:val="00F153D1"/>
    <w:rsid w:val="00F17F37"/>
    <w:rsid w:val="00F25F90"/>
    <w:rsid w:val="00F2722A"/>
    <w:rsid w:val="00F441EB"/>
    <w:rsid w:val="00F51949"/>
    <w:rsid w:val="00F54514"/>
    <w:rsid w:val="00F56619"/>
    <w:rsid w:val="00F65BDE"/>
    <w:rsid w:val="00F6713D"/>
    <w:rsid w:val="00F677E9"/>
    <w:rsid w:val="00F70D03"/>
    <w:rsid w:val="00F711B0"/>
    <w:rsid w:val="00F747ED"/>
    <w:rsid w:val="00F74BC8"/>
    <w:rsid w:val="00F8198D"/>
    <w:rsid w:val="00F868B8"/>
    <w:rsid w:val="00F90F88"/>
    <w:rsid w:val="00F92099"/>
    <w:rsid w:val="00FA116A"/>
    <w:rsid w:val="00FA7519"/>
    <w:rsid w:val="00FA7F87"/>
    <w:rsid w:val="00FC2DC9"/>
    <w:rsid w:val="00FC2F28"/>
    <w:rsid w:val="00FC459E"/>
    <w:rsid w:val="00FE035D"/>
    <w:rsid w:val="00FE0C47"/>
    <w:rsid w:val="00FE39F9"/>
    <w:rsid w:val="00FE6E6F"/>
    <w:rsid w:val="08A23F80"/>
    <w:rsid w:val="0F7400C0"/>
    <w:rsid w:val="118B23AE"/>
    <w:rsid w:val="1FD42182"/>
    <w:rsid w:val="28993F03"/>
    <w:rsid w:val="2A48213D"/>
    <w:rsid w:val="2B6440A9"/>
    <w:rsid w:val="2EB16C24"/>
    <w:rsid w:val="30703DCA"/>
    <w:rsid w:val="39250B9D"/>
    <w:rsid w:val="3CE56CFC"/>
    <w:rsid w:val="47782E14"/>
    <w:rsid w:val="4D1D3EBD"/>
    <w:rsid w:val="598619AF"/>
    <w:rsid w:val="5C39760B"/>
    <w:rsid w:val="65E707B1"/>
    <w:rsid w:val="666F04D2"/>
    <w:rsid w:val="66AC7BAA"/>
    <w:rsid w:val="73341869"/>
    <w:rsid w:val="77844376"/>
    <w:rsid w:val="7C7E21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 fillcolor="white">
      <v:fill color="white"/>
    </o:shapedefaults>
    <o:shapelayout v:ext="edit">
      <o:idmap v:ext="edit" data="2"/>
    </o:shapelayout>
  </w:shapeDefaults>
  <w:decimalSymbol w:val="."/>
  <w:listSeparator w:val=","/>
  <w14:docId w14:val="270783FE"/>
  <w15:docId w15:val="{098EDF43-AF5F-4880-B68D-03F797FC1A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 w:qFormat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 w:qFormat="1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2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a4"/>
    <w:uiPriority w:val="99"/>
    <w:unhideWhenUsed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5">
    <w:name w:val="header"/>
    <w:basedOn w:val="a"/>
    <w:link w:val="a6"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table" w:styleId="a7">
    <w:name w:val="Table Grid"/>
    <w:basedOn w:val="a1"/>
    <w:uiPriority w:val="3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8">
    <w:name w:val="line number"/>
    <w:basedOn w:val="a0"/>
    <w:uiPriority w:val="99"/>
    <w:semiHidden/>
    <w:unhideWhenUsed/>
    <w:qFormat/>
  </w:style>
  <w:style w:type="paragraph" w:customStyle="1" w:styleId="EndNoteBibliographyTitle">
    <w:name w:val="EndNote Bibliography Title"/>
    <w:basedOn w:val="a"/>
    <w:link w:val="EndNoteBibliographyTitleChar"/>
    <w:qFormat/>
    <w:pPr>
      <w:jc w:val="center"/>
    </w:pPr>
    <w:rPr>
      <w:rFonts w:ascii="Calibri" w:hAnsi="Calibri" w:cs="Calibri"/>
      <w:sz w:val="20"/>
    </w:rPr>
  </w:style>
  <w:style w:type="character" w:customStyle="1" w:styleId="EndNoteBibliographyTitleChar">
    <w:name w:val="EndNote Bibliography Title Char"/>
    <w:basedOn w:val="a0"/>
    <w:link w:val="EndNoteBibliographyTitle"/>
    <w:qFormat/>
    <w:rPr>
      <w:rFonts w:ascii="Calibri" w:hAnsi="Calibri" w:cs="Calibri"/>
      <w:kern w:val="2"/>
      <w:szCs w:val="22"/>
    </w:rPr>
  </w:style>
  <w:style w:type="paragraph" w:customStyle="1" w:styleId="EndNoteBibliography">
    <w:name w:val="EndNote Bibliography"/>
    <w:basedOn w:val="a"/>
    <w:link w:val="EndNoteBibliographyChar"/>
    <w:qFormat/>
    <w:rPr>
      <w:rFonts w:ascii="Calibri" w:hAnsi="Calibri" w:cs="Calibri"/>
      <w:sz w:val="20"/>
    </w:rPr>
  </w:style>
  <w:style w:type="character" w:customStyle="1" w:styleId="EndNoteBibliographyChar">
    <w:name w:val="EndNote Bibliography Char"/>
    <w:basedOn w:val="a0"/>
    <w:link w:val="EndNoteBibliography"/>
    <w:qFormat/>
    <w:rPr>
      <w:rFonts w:ascii="Calibri" w:hAnsi="Calibri" w:cs="Calibri"/>
      <w:kern w:val="2"/>
      <w:szCs w:val="22"/>
    </w:rPr>
  </w:style>
  <w:style w:type="character" w:customStyle="1" w:styleId="a6">
    <w:name w:val="页眉 字符"/>
    <w:basedOn w:val="a0"/>
    <w:link w:val="a5"/>
    <w:uiPriority w:val="99"/>
    <w:qFormat/>
    <w:rPr>
      <w:sz w:val="18"/>
      <w:szCs w:val="18"/>
    </w:rPr>
  </w:style>
  <w:style w:type="character" w:customStyle="1" w:styleId="a4">
    <w:name w:val="页脚 字符"/>
    <w:basedOn w:val="a0"/>
    <w:link w:val="a3"/>
    <w:uiPriority w:val="99"/>
    <w:qFormat/>
    <w:rPr>
      <w:sz w:val="18"/>
      <w:szCs w:val="18"/>
    </w:rPr>
  </w:style>
  <w:style w:type="paragraph" w:styleId="a9">
    <w:name w:val="List Paragraph"/>
    <w:basedOn w:val="a"/>
    <w:uiPriority w:val="34"/>
    <w:qFormat/>
    <w:pPr>
      <w:ind w:firstLineChars="200" w:firstLine="420"/>
    </w:pPr>
  </w:style>
  <w:style w:type="character" w:styleId="aa">
    <w:name w:val="Hyperlink"/>
    <w:basedOn w:val="a0"/>
    <w:uiPriority w:val="99"/>
    <w:unhideWhenUsed/>
    <w:rsid w:val="0038172B"/>
    <w:rPr>
      <w:color w:val="0563C1" w:themeColor="hyperlink"/>
      <w:u w:val="single"/>
    </w:rPr>
  </w:style>
  <w:style w:type="character" w:styleId="ab">
    <w:name w:val="Unresolved Mention"/>
    <w:basedOn w:val="a0"/>
    <w:uiPriority w:val="99"/>
    <w:semiHidden/>
    <w:unhideWhenUsed/>
    <w:rsid w:val="0038172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yperlink" Target="mailto:qiulydoc@sina.com" TargetMode="External"/><Relationship Id="rId4" Type="http://schemas.openxmlformats.org/officeDocument/2006/relationships/styles" Target="styles.xml"/><Relationship Id="rId9" Type="http://schemas.openxmlformats.org/officeDocument/2006/relationships/hyperlink" Target="mailto:feixuhgd@163.com" TargetMode="Externa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s:customData xmlns="http://www.wps.cn/officeDocument/2013/wpsCustomData" xmlns:s="http://www.wps.cn/officeDocument/2013/wpsCustomData">
  <customSectProps>
    <customSectPr/>
    <customSectPr/>
  </customSectProps>
</s:customData>
</file>

<file path=customXml/itemProps1.xml><?xml version="1.0" encoding="utf-8"?>
<ds:datastoreItem xmlns:ds="http://schemas.openxmlformats.org/officeDocument/2006/customXml" ds:itemID="{EA9AF112-99E1-48E4-B301-366000E63001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20</TotalTime>
  <Pages>2</Pages>
  <Words>344</Words>
  <Characters>1966</Characters>
  <Application>Microsoft Office Word</Application>
  <DocSecurity>0</DocSecurity>
  <Lines>16</Lines>
  <Paragraphs>4</Paragraphs>
  <ScaleCrop>false</ScaleCrop>
  <Company/>
  <LinksUpToDate>false</LinksUpToDate>
  <CharactersWithSpaces>23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cer</dc:creator>
  <cp:lastModifiedBy>Xuexue Zhu</cp:lastModifiedBy>
  <cp:revision>57</cp:revision>
  <cp:lastPrinted>2022-05-04T04:08:00Z</cp:lastPrinted>
  <dcterms:created xsi:type="dcterms:W3CDTF">2022-05-04T13:59:00Z</dcterms:created>
  <dcterms:modified xsi:type="dcterms:W3CDTF">2023-04-17T13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1294</vt:lpwstr>
  </property>
  <property fmtid="{D5CDD505-2E9C-101B-9397-08002B2CF9AE}" pid="3" name="ICV">
    <vt:lpwstr>96F2776BA52B443681D31DB785615AA8</vt:lpwstr>
  </property>
</Properties>
</file>